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024DC38D" w:rsidR="000C5856" w:rsidRPr="00E87431" w:rsidRDefault="00627379" w:rsidP="00FB37D5">
      <w:pPr>
        <w:pStyle w:val="Heading1"/>
      </w:pPr>
      <w:bookmarkStart w:id="0" w:name="_heading=h.gjdgxs" w:colFirst="0" w:colLast="0"/>
      <w:bookmarkEnd w:id="0"/>
      <w:r>
        <w:t>db</w:t>
      </w:r>
      <w:r w:rsidR="00EA134B" w:rsidRPr="00E87431">
        <w:t>CS 470 Module Two Assignment Two Guide</w:t>
      </w:r>
    </w:p>
    <w:p w14:paraId="75D08983" w14:textId="77777777" w:rsidR="00426682" w:rsidRPr="00E87431" w:rsidRDefault="00426682" w:rsidP="00FB37D5">
      <w:pPr>
        <w:suppressAutoHyphens/>
        <w:contextualSpacing/>
        <w:rPr>
          <w:sz w:val="22"/>
          <w:szCs w:val="22"/>
        </w:rPr>
      </w:pPr>
    </w:p>
    <w:p w14:paraId="00000002" w14:textId="77777777" w:rsidR="000C5856" w:rsidRPr="00E87431" w:rsidRDefault="00000000" w:rsidP="00FB37D5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0"/>
          <w:id w:val="-282033460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1"/>
          <w:id w:val="47750783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2"/>
          <w:id w:val="1191265602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3"/>
          <w:id w:val="-1246571127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4"/>
          <w:id w:val="1475332188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7"/>
          <w:id w:val="-417782494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8"/>
          <w:id w:val="-889957005"/>
        </w:sdtPr>
        <w:sdtEndPr>
          <w:rPr>
            <w:b/>
            <w:bCs/>
          </w:rPr>
        </w:sdtEndPr>
        <w:sdtContent/>
      </w:sdt>
      <w:r w:rsidR="00EA134B" w:rsidRPr="00E87431">
        <w:t>Introduction</w:t>
      </w:r>
    </w:p>
    <w:p w14:paraId="55D35DEF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03" w14:textId="2C3A5B75" w:rsidR="000C5856" w:rsidRPr="00E87431" w:rsidRDefault="75393815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In t</w:t>
      </w:r>
      <w:r w:rsidR="00EA134B" w:rsidRPr="00E87431">
        <w:rPr>
          <w:rFonts w:asciiTheme="minorHAnsi" w:hAnsiTheme="minorHAnsi" w:cstheme="minorBidi"/>
          <w:sz w:val="22"/>
          <w:szCs w:val="22"/>
        </w:rPr>
        <w:t>his lesson</w:t>
      </w:r>
      <w:r w:rsidR="00621B02" w:rsidRPr="00E87431">
        <w:rPr>
          <w:rFonts w:asciiTheme="minorHAnsi" w:hAnsiTheme="minorHAnsi" w:cstheme="minorBidi"/>
          <w:sz w:val="22"/>
          <w:szCs w:val="22"/>
        </w:rPr>
        <w:t>, you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will complete your work with containers</w:t>
      </w:r>
      <w:r w:rsidR="16844826" w:rsidRPr="00E87431">
        <w:rPr>
          <w:rFonts w:asciiTheme="minorHAnsi" w:hAnsiTheme="minorHAnsi" w:cstheme="minorBidi"/>
          <w:sz w:val="22"/>
          <w:szCs w:val="22"/>
        </w:rPr>
        <w:t>. The lesson</w:t>
      </w:r>
      <w:r w:rsidR="2A0ED606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EA134B" w:rsidRPr="00E87431">
        <w:rPr>
          <w:rFonts w:asciiTheme="minorHAnsi" w:hAnsiTheme="minorHAnsi" w:cstheme="minorBidi"/>
          <w:sz w:val="22"/>
          <w:szCs w:val="22"/>
        </w:rPr>
        <w:t>introduc</w:t>
      </w:r>
      <w:r w:rsidR="2E644933" w:rsidRPr="00E87431">
        <w:rPr>
          <w:rFonts w:asciiTheme="minorHAnsi" w:hAnsiTheme="minorHAnsi" w:cstheme="minorBidi"/>
          <w:sz w:val="22"/>
          <w:szCs w:val="22"/>
        </w:rPr>
        <w:t>es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725F42" w:rsidRPr="00E87431">
        <w:rPr>
          <w:rFonts w:asciiTheme="minorHAnsi" w:hAnsiTheme="minorHAnsi" w:cstheme="minorBidi"/>
          <w:sz w:val="22"/>
          <w:szCs w:val="22"/>
        </w:rPr>
        <w:t xml:space="preserve">Docker </w:t>
      </w:r>
      <w:r w:rsidR="009F09ED" w:rsidRPr="00E87431">
        <w:rPr>
          <w:rFonts w:asciiTheme="minorHAnsi" w:hAnsiTheme="minorHAnsi" w:cstheme="minorBidi"/>
          <w:sz w:val="22"/>
          <w:szCs w:val="22"/>
        </w:rPr>
        <w:t>C</w:t>
      </w:r>
      <w:r w:rsidR="00725F42" w:rsidRPr="00E87431">
        <w:rPr>
          <w:rFonts w:asciiTheme="minorHAnsi" w:hAnsiTheme="minorHAnsi" w:cstheme="minorBidi"/>
          <w:sz w:val="22"/>
          <w:szCs w:val="22"/>
        </w:rPr>
        <w:t>ompose</w:t>
      </w:r>
      <w:r w:rsidR="24EFEA47" w:rsidRPr="00E87431">
        <w:rPr>
          <w:rFonts w:asciiTheme="minorHAnsi" w:hAnsiTheme="minorHAnsi" w:cstheme="minorBidi"/>
          <w:sz w:val="22"/>
          <w:szCs w:val="22"/>
        </w:rPr>
        <w:t xml:space="preserve">, which </w:t>
      </w:r>
      <w:r w:rsidR="00EA134B" w:rsidRPr="00E87431">
        <w:rPr>
          <w:rFonts w:asciiTheme="minorHAnsi" w:hAnsiTheme="minorHAnsi" w:cstheme="minorBidi"/>
          <w:sz w:val="22"/>
          <w:szCs w:val="22"/>
        </w:rPr>
        <w:t>allow</w:t>
      </w:r>
      <w:r w:rsidR="1B6695FB" w:rsidRPr="00E87431">
        <w:rPr>
          <w:rFonts w:asciiTheme="minorHAnsi" w:hAnsiTheme="minorHAnsi" w:cstheme="minorBidi"/>
          <w:sz w:val="22"/>
          <w:szCs w:val="22"/>
        </w:rPr>
        <w:t>s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7E07BC51" w:rsidRPr="00E87431">
        <w:rPr>
          <w:rFonts w:asciiTheme="minorHAnsi" w:hAnsiTheme="minorHAnsi" w:cstheme="minorBidi"/>
          <w:sz w:val="22"/>
          <w:szCs w:val="22"/>
        </w:rPr>
        <w:t xml:space="preserve">you to </w:t>
      </w:r>
      <w:r w:rsidR="00EA134B" w:rsidRPr="00E87431">
        <w:rPr>
          <w:rFonts w:asciiTheme="minorHAnsi" w:hAnsiTheme="minorHAnsi" w:cstheme="minorBidi"/>
          <w:sz w:val="22"/>
          <w:szCs w:val="22"/>
        </w:rPr>
        <w:t>orchestrat</w:t>
      </w:r>
      <w:r w:rsidR="32BAE15F" w:rsidRPr="00E87431">
        <w:rPr>
          <w:rFonts w:asciiTheme="minorHAnsi" w:hAnsiTheme="minorHAnsi" w:cstheme="minorBidi"/>
          <w:sz w:val="22"/>
          <w:szCs w:val="22"/>
        </w:rPr>
        <w:t>e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multiple containers as a logical unit. You will bring up the entire stack in three containers </w:t>
      </w:r>
      <w:r w:rsidR="53E0917B" w:rsidRPr="00E87431">
        <w:rPr>
          <w:rFonts w:asciiTheme="minorHAnsi" w:hAnsiTheme="minorHAnsi" w:cstheme="minorBidi"/>
          <w:sz w:val="22"/>
          <w:szCs w:val="22"/>
        </w:rPr>
        <w:t xml:space="preserve">that </w:t>
      </w:r>
      <w:r w:rsidR="00EA134B" w:rsidRPr="00E87431">
        <w:rPr>
          <w:rFonts w:asciiTheme="minorHAnsi" w:hAnsiTheme="minorHAnsi" w:cstheme="minorBidi"/>
          <w:sz w:val="22"/>
          <w:szCs w:val="22"/>
        </w:rPr>
        <w:t>work together to serve a full stack application.</w:t>
      </w:r>
    </w:p>
    <w:p w14:paraId="2B3E4E84" w14:textId="77777777" w:rsidR="00426682" w:rsidRPr="00E87431" w:rsidRDefault="0042668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04" w14:textId="77777777" w:rsidR="000C5856" w:rsidRPr="00E87431" w:rsidRDefault="00000000" w:rsidP="00FB37D5">
      <w:pPr>
        <w:pStyle w:val="Heading2"/>
        <w:rPr>
          <w:rStyle w:val="Heading2Char"/>
          <w:b/>
          <w:bCs/>
        </w:rPr>
      </w:pPr>
      <w:sdt>
        <w:sdtPr>
          <w:rPr>
            <w:b w:val="0"/>
            <w:bCs w:val="0"/>
          </w:rPr>
          <w:tag w:val="goog_rdk_5"/>
          <w:id w:val="-1584054111"/>
        </w:sdtPr>
        <w:sdtEndPr>
          <w:rPr>
            <w:b/>
            <w:bCs/>
          </w:rPr>
        </w:sdtEndPr>
        <w:sdtContent/>
      </w:sdt>
      <w:sdt>
        <w:sdtPr>
          <w:rPr>
            <w:b w:val="0"/>
            <w:bCs w:val="0"/>
          </w:rPr>
          <w:tag w:val="goog_rdk_9"/>
          <w:id w:val="-1278020578"/>
        </w:sdtPr>
        <w:sdtEndPr>
          <w:rPr>
            <w:b/>
            <w:bCs/>
          </w:rPr>
        </w:sdtEndPr>
        <w:sdtContent/>
      </w:sdt>
      <w:r w:rsidR="00EA134B" w:rsidRPr="00E87431">
        <w:rPr>
          <w:rStyle w:val="Heading2Char"/>
          <w:b/>
          <w:bCs/>
        </w:rPr>
        <w:t>Summary Steps</w:t>
      </w:r>
    </w:p>
    <w:p w14:paraId="2B210870" w14:textId="77777777" w:rsidR="00173837" w:rsidRPr="00E87431" w:rsidRDefault="00173837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05" w14:textId="566CE885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Create a shared network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00000006" w14:textId="07CDFDDC" w:rsidR="000C5856" w:rsidRPr="00E87431" w:rsidRDefault="001370E2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new bridge network using </w:t>
      </w:r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docker network create --driver bridge </w:t>
      </w:r>
      <w:proofErr w:type="spellStart"/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>lafs</w:t>
      </w:r>
      <w:proofErr w:type="spellEnd"/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>-net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7" w14:textId="713B578F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1" w:name="_heading=h.30j0zll" w:colFirst="0" w:colLast="0"/>
      <w:bookmarkEnd w:id="1"/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a </w:t>
      </w:r>
      <w:r w:rsidR="00725F42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color w:val="000000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color w:val="000000"/>
          <w:sz w:val="22"/>
          <w:szCs w:val="22"/>
        </w:rPr>
        <w:t>ompos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script for 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backend containers:</w:t>
      </w:r>
    </w:p>
    <w:p w14:paraId="00000008" w14:textId="38893638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reate </w:t>
      </w:r>
      <w:r w:rsidR="006A000B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color w:val="000000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file in top-level </w:t>
      </w:r>
      <w:proofErr w:type="spellStart"/>
      <w:r w:rsidRPr="00E87431">
        <w:rPr>
          <w:rFonts w:asciiTheme="minorHAnsi" w:hAnsiTheme="minorHAnsi" w:cstheme="minorHAnsi"/>
          <w:color w:val="000000"/>
          <w:sz w:val="22"/>
          <w:szCs w:val="22"/>
        </w:rPr>
        <w:t>lafs-api</w:t>
      </w:r>
      <w:proofErr w:type="spellEnd"/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directory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9" w14:textId="13D805A4" w:rsidR="000C5856" w:rsidRPr="00E87431" w:rsidRDefault="00101B2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="00DC48C4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="00EA134B" w:rsidRPr="00E87431">
        <w:rPr>
          <w:rFonts w:asciiTheme="minorHAnsi" w:hAnsiTheme="minorHAnsi" w:cstheme="minorHAnsi"/>
          <w:color w:val="000000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A" w14:textId="796334FE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Edit </w:t>
      </w:r>
      <w:proofErr w:type="spellStart"/>
      <w:r w:rsidRPr="00E87431">
        <w:rPr>
          <w:rFonts w:asciiTheme="minorHAnsi" w:hAnsiTheme="minorHAnsi" w:cstheme="minorHAnsi"/>
          <w:color w:val="000000"/>
          <w:sz w:val="22"/>
          <w:szCs w:val="22"/>
        </w:rPr>
        <w:t>lafs-api</w:t>
      </w:r>
      <w:proofErr w:type="spellEnd"/>
      <w:r w:rsidRPr="00E87431">
        <w:rPr>
          <w:rFonts w:asciiTheme="minorHAnsi" w:hAnsiTheme="minorHAnsi" w:cstheme="minorHAnsi"/>
          <w:color w:val="000000"/>
          <w:sz w:val="22"/>
          <w:szCs w:val="22"/>
        </w:rPr>
        <w:t>/server/datasources.development.js to add default local values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0B" w14:textId="0ADED48B" w:rsidR="000C5856" w:rsidRPr="00E87431" w:rsidRDefault="00941B03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</w:t>
      </w:r>
      <w:r w:rsidR="00DC48C4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containers using </w:t>
      </w:r>
      <w:r w:rsidR="00EA134B" w:rsidRPr="00E87431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C" w14:textId="688DF9BA" w:rsidR="000C5856" w:rsidRPr="00E87431" w:rsidRDefault="00B9138C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="00EA134B" w:rsidRPr="00E87431">
        <w:rPr>
          <w:rFonts w:asciiTheme="minorHAnsi" w:hAnsiTheme="minorHAnsi" w:cstheme="minorHAnsi"/>
          <w:sz w:val="22"/>
          <w:szCs w:val="22"/>
        </w:rPr>
        <w:t>http://localhost:3000/explorer to verify and add data</w:t>
      </w:r>
      <w:r w:rsidR="00756B7A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D" w14:textId="0367F22E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="009F09ED" w:rsidRPr="00E87431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to verify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 xml:space="preserve">data stored in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Mongo container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0E" w14:textId="1C83A8ED" w:rsidR="000C5856" w:rsidRPr="00E87431" w:rsidRDefault="00EA134B" w:rsidP="00FB37D5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a </w:t>
      </w:r>
      <w:r w:rsidR="00725F42" w:rsidRPr="00E87431">
        <w:rPr>
          <w:rFonts w:asciiTheme="minorHAnsi" w:hAnsiTheme="minorHAnsi" w:cstheme="minorHAnsi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script for </w:t>
      </w:r>
      <w:r w:rsidR="00B33C96" w:rsidRPr="00E87431">
        <w:rPr>
          <w:rFonts w:asciiTheme="minorHAnsi" w:hAnsiTheme="minorHAnsi" w:cstheme="minorHAnsi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sz w:val="22"/>
          <w:szCs w:val="22"/>
        </w:rPr>
        <w:t>frontend container:</w:t>
      </w:r>
    </w:p>
    <w:p w14:paraId="0000000F" w14:textId="328A3091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Create </w:t>
      </w:r>
      <w:r w:rsidR="006A000B" w:rsidRPr="00E87431">
        <w:rPr>
          <w:rFonts w:asciiTheme="minorHAnsi" w:hAnsiTheme="minorHAnsi" w:cstheme="minorHAnsi"/>
          <w:sz w:val="22"/>
          <w:szCs w:val="22"/>
        </w:rPr>
        <w:t xml:space="preserve">a </w:t>
      </w:r>
      <w:r w:rsidRPr="00E87431">
        <w:rPr>
          <w:rFonts w:asciiTheme="minorHAnsi" w:hAnsiTheme="minorHAnsi" w:cstheme="minorHAnsi"/>
          <w:sz w:val="22"/>
          <w:szCs w:val="22"/>
        </w:rPr>
        <w:t>docker-compose</w:t>
      </w:r>
      <w:r w:rsidR="00EC22FC">
        <w:rPr>
          <w:rFonts w:asciiTheme="minorHAnsi" w:hAnsiTheme="minorHAnsi" w:cstheme="minorHAnsi"/>
          <w:sz w:val="22"/>
          <w:szCs w:val="22"/>
        </w:rPr>
        <w:t xml:space="preserve"> YML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in top-level </w:t>
      </w:r>
      <w:proofErr w:type="spellStart"/>
      <w:r w:rsidRPr="00E87431">
        <w:rPr>
          <w:rFonts w:asciiTheme="minorHAnsi" w:hAnsiTheme="minorHAnsi" w:cstheme="minorHAnsi"/>
          <w:sz w:val="22"/>
          <w:szCs w:val="22"/>
        </w:rPr>
        <w:t>lafs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>-web directory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0" w14:textId="4B555D49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Edit </w:t>
      </w:r>
      <w:proofErr w:type="spellStart"/>
      <w:r w:rsidRPr="00E87431">
        <w:rPr>
          <w:rFonts w:asciiTheme="minorHAnsi" w:hAnsiTheme="minorHAnsi" w:cstheme="minorHAnsi"/>
          <w:sz w:val="22"/>
          <w:szCs w:val="22"/>
        </w:rPr>
        <w:t>lafs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>-web/</w:t>
      </w:r>
      <w:proofErr w:type="spellStart"/>
      <w:r w:rsidRPr="00E87431">
        <w:rPr>
          <w:rFonts w:asciiTheme="minorHAnsi" w:hAnsiTheme="minorHAnsi" w:cstheme="minorHAnsi"/>
          <w:sz w:val="22"/>
          <w:szCs w:val="22"/>
        </w:rPr>
        <w:t>src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>/environments/</w:t>
      </w:r>
      <w:proofErr w:type="spellStart"/>
      <w:r w:rsidRPr="00E87431">
        <w:rPr>
          <w:rFonts w:asciiTheme="minorHAnsi" w:hAnsiTheme="minorHAnsi" w:cstheme="minorHAnsi"/>
          <w:sz w:val="22"/>
          <w:szCs w:val="22"/>
        </w:rPr>
        <w:t>environment.ts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 xml:space="preserve"> to use localhost:3000</w:t>
      </w:r>
      <w:r w:rsidR="00B33C96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1" w14:textId="4E05159C" w:rsidR="000C5856" w:rsidRPr="00E87431" w:rsidRDefault="00DC48C4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Bring up the container using </w:t>
      </w:r>
      <w:r w:rsidR="00EA134B" w:rsidRPr="00E87431">
        <w:rPr>
          <w:rFonts w:asciiTheme="minorHAnsi" w:hAnsiTheme="minorHAnsi" w:cstheme="minorHAnsi"/>
          <w:sz w:val="22"/>
          <w:szCs w:val="22"/>
        </w:rPr>
        <w:t>docker-compose up</w:t>
      </w:r>
      <w:r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2" w14:textId="3F6C31E5" w:rsidR="000C5856" w:rsidRPr="00E87431" w:rsidRDefault="00724F2F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Navigate to </w:t>
      </w:r>
      <w:r w:rsidR="00EA134B" w:rsidRPr="00E87431">
        <w:rPr>
          <w:rFonts w:asciiTheme="minorHAnsi" w:hAnsiTheme="minorHAnsi" w:cstheme="minorHAnsi"/>
          <w:sz w:val="22"/>
          <w:szCs w:val="22"/>
        </w:rPr>
        <w:t>http://localhost:4200 to verify and add data</w:t>
      </w:r>
      <w:r w:rsidR="00DC48C4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00000013" w14:textId="4F7F9A56" w:rsidR="000C5856" w:rsidRPr="00E87431" w:rsidRDefault="00EA134B" w:rsidP="00FB37D5">
      <w:pPr>
        <w:numPr>
          <w:ilvl w:val="1"/>
          <w:numId w:val="6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Use </w:t>
      </w:r>
      <w:r w:rsidR="009F09ED" w:rsidRPr="00E87431">
        <w:rPr>
          <w:rFonts w:asciiTheme="minorHAnsi" w:hAnsiTheme="minorHAnsi" w:cstheme="minorHAnsi"/>
          <w:sz w:val="22"/>
          <w:szCs w:val="22"/>
        </w:rPr>
        <w:t>M</w:t>
      </w:r>
      <w:r w:rsidRPr="00E87431">
        <w:rPr>
          <w:rFonts w:asciiTheme="minorHAnsi" w:hAnsiTheme="minorHAnsi" w:cstheme="minorHAnsi"/>
          <w:sz w:val="22"/>
          <w:szCs w:val="22"/>
        </w:rPr>
        <w:t xml:space="preserve">ongo shell or Robo 3T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to verify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the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 data stored in 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 xml:space="preserve">the </w:t>
      </w:r>
      <w:r w:rsidRPr="00E87431">
        <w:rPr>
          <w:rFonts w:asciiTheme="minorHAnsi" w:hAnsiTheme="minorHAnsi" w:cstheme="minorHAnsi"/>
          <w:color w:val="000000"/>
          <w:sz w:val="22"/>
          <w:szCs w:val="22"/>
        </w:rPr>
        <w:t>Mongo container</w:t>
      </w:r>
      <w:r w:rsidR="00B33C96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4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5" w14:textId="77777777" w:rsidR="000C5856" w:rsidRPr="00E87431" w:rsidRDefault="00EA134B" w:rsidP="00FB37D5">
      <w:pPr>
        <w:pStyle w:val="Heading2"/>
      </w:pPr>
      <w:r w:rsidRPr="00E87431">
        <w:t>Detailed Steps</w:t>
      </w:r>
    </w:p>
    <w:p w14:paraId="00000016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7" w14:textId="77777777" w:rsidR="000C5856" w:rsidRPr="00E87431" w:rsidRDefault="00EA134B" w:rsidP="00FB37D5">
      <w:pPr>
        <w:pStyle w:val="Heading3"/>
      </w:pPr>
      <w:r w:rsidRPr="00E87431">
        <w:t>Docker Network</w:t>
      </w:r>
    </w:p>
    <w:p w14:paraId="0AF1614A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18" w14:textId="28C79023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As you discovered in the previous assignment, every container is isolated. There are three common ways for the applications in the container to interact with resources outside of the container:</w:t>
      </w:r>
    </w:p>
    <w:p w14:paraId="6FECA471" w14:textId="77777777" w:rsidR="008B6962" w:rsidRPr="00E87431" w:rsidRDefault="008B696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9" w14:textId="646D862C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port mapping to allow network traffic from the host computer into the container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A" w14:textId="58C14164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networking to build a virtual network between containers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B" w14:textId="08F67964" w:rsidR="000C5856" w:rsidRPr="00E87431" w:rsidRDefault="00EA134B" w:rsidP="00FB37D5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color w:val="000000"/>
          <w:sz w:val="22"/>
          <w:szCs w:val="22"/>
        </w:rPr>
        <w:t>Use Docker volume management to mount storage volumes into the container</w:t>
      </w:r>
      <w:r w:rsidR="008B6962" w:rsidRPr="00E87431">
        <w:rPr>
          <w:rFonts w:asciiTheme="minorHAnsi" w:hAnsiTheme="minorHAnsi" w:cstheme="minorHAnsi"/>
          <w:color w:val="000000"/>
          <w:sz w:val="22"/>
          <w:szCs w:val="22"/>
        </w:rPr>
        <w:t>.</w:t>
      </w:r>
    </w:p>
    <w:p w14:paraId="0000001C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D" w14:textId="5437B171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You practiced using port mapping in </w:t>
      </w:r>
      <w:r w:rsidR="00B70DED" w:rsidRPr="00E87431">
        <w:rPr>
          <w:rFonts w:asciiTheme="minorHAnsi" w:hAnsiTheme="minorHAnsi" w:cstheme="minorHAnsi"/>
          <w:sz w:val="22"/>
          <w:szCs w:val="22"/>
        </w:rPr>
        <w:t>Module Two Assignment One</w:t>
      </w:r>
      <w:r w:rsidRPr="00E87431">
        <w:rPr>
          <w:rFonts w:asciiTheme="minorHAnsi" w:hAnsiTheme="minorHAnsi" w:cstheme="minorHAnsi"/>
          <w:sz w:val="22"/>
          <w:szCs w:val="22"/>
        </w:rPr>
        <w:t>. Volume management will not be covered in this exercise. You will build a bridge network for the containers to communicate with each other.</w:t>
      </w:r>
    </w:p>
    <w:p w14:paraId="0000001E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1F" w14:textId="6428AC43" w:rsidR="000C5856" w:rsidRPr="00E87431" w:rsidRDefault="0A7D58A8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bookmarkStart w:id="2" w:name="_heading=h.1fob9te"/>
      <w:bookmarkEnd w:id="2"/>
      <w:r w:rsidRPr="00E87431">
        <w:rPr>
          <w:rFonts w:asciiTheme="minorHAnsi" w:hAnsiTheme="minorHAnsi" w:cstheme="minorBidi"/>
          <w:sz w:val="22"/>
          <w:szCs w:val="22"/>
        </w:rPr>
        <w:t xml:space="preserve">Make sure the </w:t>
      </w:r>
      <w:r w:rsidR="69A32990" w:rsidRPr="00E87431">
        <w:rPr>
          <w:rFonts w:asciiTheme="minorHAnsi" w:hAnsiTheme="minorHAnsi" w:cstheme="minorBidi"/>
          <w:sz w:val="22"/>
          <w:szCs w:val="22"/>
        </w:rPr>
        <w:t>D</w:t>
      </w:r>
      <w:r w:rsidRPr="00E87431">
        <w:rPr>
          <w:rFonts w:asciiTheme="minorHAnsi" w:hAnsiTheme="minorHAnsi" w:cstheme="minorBidi"/>
          <w:sz w:val="22"/>
          <w:szCs w:val="22"/>
        </w:rPr>
        <w:t xml:space="preserve">ocker application is running before </w:t>
      </w:r>
      <w:r w:rsidR="00B41E64" w:rsidRPr="00E87431">
        <w:rPr>
          <w:rFonts w:asciiTheme="minorHAnsi" w:hAnsiTheme="minorHAnsi" w:cstheme="minorBidi"/>
          <w:sz w:val="22"/>
          <w:szCs w:val="22"/>
        </w:rPr>
        <w:t>you start</w:t>
      </w:r>
      <w:r w:rsidRPr="00E87431">
        <w:rPr>
          <w:rFonts w:asciiTheme="minorHAnsi" w:hAnsiTheme="minorHAnsi" w:cstheme="minorBidi"/>
          <w:sz w:val="22"/>
          <w:szCs w:val="22"/>
        </w:rPr>
        <w:t xml:space="preserve">. </w:t>
      </w:r>
      <w:r w:rsidR="00EA134B" w:rsidRPr="00E87431">
        <w:rPr>
          <w:rFonts w:asciiTheme="minorHAnsi" w:hAnsiTheme="minorHAnsi" w:cstheme="minorBidi"/>
          <w:sz w:val="22"/>
          <w:szCs w:val="22"/>
        </w:rPr>
        <w:t>Create a new bridge network using the Docker network commands</w:t>
      </w:r>
      <w:r w:rsidR="00695771" w:rsidRPr="00E87431">
        <w:rPr>
          <w:rFonts w:asciiTheme="minorHAnsi" w:hAnsiTheme="minorHAnsi" w:cstheme="minorBidi"/>
          <w:sz w:val="22"/>
          <w:szCs w:val="22"/>
        </w:rPr>
        <w:t xml:space="preserve"> below. To learn more, visit the </w:t>
      </w:r>
      <w:hyperlink r:id="rId11" w:history="1">
        <w:r w:rsidR="00695771" w:rsidRPr="00E87431">
          <w:rPr>
            <w:rStyle w:val="Hyperlink"/>
            <w:rFonts w:asciiTheme="minorHAnsi" w:hAnsiTheme="minorHAnsi" w:cstheme="minorBidi"/>
            <w:sz w:val="22"/>
            <w:szCs w:val="22"/>
          </w:rPr>
          <w:t>Docker Network</w:t>
        </w:r>
      </w:hyperlink>
      <w:r w:rsidR="00695771" w:rsidRPr="00E87431">
        <w:rPr>
          <w:rFonts w:asciiTheme="minorHAnsi" w:hAnsiTheme="minorHAnsi" w:cstheme="minorBidi"/>
          <w:sz w:val="22"/>
          <w:szCs w:val="22"/>
        </w:rPr>
        <w:t xml:space="preserve"> webpage.</w:t>
      </w:r>
    </w:p>
    <w:p w14:paraId="57450D8F" w14:textId="77777777" w:rsidR="008B6962" w:rsidRPr="00E87431" w:rsidRDefault="008B6962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0" w14:textId="77777777" w:rsidR="000C5856" w:rsidRPr="00AD0B46" w:rsidRDefault="00EA134B" w:rsidP="00FB37D5">
      <w:pPr>
        <w:suppressAutoHyphens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bookmarkStart w:id="3" w:name="_heading=h.3znysh7" w:colFirst="0" w:colLast="0"/>
      <w:bookmarkEnd w:id="3"/>
      <w:r w:rsidRPr="00AD0B46">
        <w:rPr>
          <w:rFonts w:ascii="Consolas" w:eastAsiaTheme="minorHAnsi" w:hAnsi="Consolas" w:cstheme="minorHAnsi"/>
          <w:sz w:val="22"/>
          <w:szCs w:val="22"/>
        </w:rPr>
        <w:t xml:space="preserve">&gt; docker network create --driver bridge </w:t>
      </w:r>
      <w:proofErr w:type="spellStart"/>
      <w:r w:rsidRPr="00AD0B46">
        <w:rPr>
          <w:rFonts w:ascii="Consolas" w:eastAsiaTheme="minorHAnsi" w:hAnsi="Consolas" w:cstheme="minorHAnsi"/>
          <w:sz w:val="22"/>
          <w:szCs w:val="22"/>
        </w:rPr>
        <w:t>lafs</w:t>
      </w:r>
      <w:proofErr w:type="spellEnd"/>
      <w:r w:rsidRPr="00AD0B46">
        <w:rPr>
          <w:rFonts w:ascii="Consolas" w:eastAsiaTheme="minorHAnsi" w:hAnsi="Consolas" w:cstheme="minorHAnsi"/>
          <w:sz w:val="22"/>
          <w:szCs w:val="22"/>
        </w:rPr>
        <w:t>-net</w:t>
      </w:r>
    </w:p>
    <w:p w14:paraId="00000021" w14:textId="5CBBEAAE" w:rsidR="000C5856" w:rsidRPr="00AD0B46" w:rsidRDefault="00EA134B" w:rsidP="00FB37D5">
      <w:pPr>
        <w:suppressAutoHyphens/>
        <w:ind w:left="360"/>
        <w:contextualSpacing/>
        <w:rPr>
          <w:rFonts w:ascii="Consolas" w:eastAsiaTheme="minorHAnsi" w:hAnsi="Consolas" w:cstheme="minorHAnsi"/>
          <w:sz w:val="22"/>
          <w:szCs w:val="22"/>
        </w:rPr>
      </w:pPr>
      <w:r w:rsidRPr="00AD0B46">
        <w:rPr>
          <w:rFonts w:ascii="Consolas" w:eastAsiaTheme="minorHAnsi" w:hAnsi="Consolas" w:cstheme="minorHAnsi"/>
          <w:sz w:val="22"/>
          <w:szCs w:val="22"/>
        </w:rPr>
        <w:t>&gt; docker network list</w:t>
      </w:r>
    </w:p>
    <w:p w14:paraId="3026F352" w14:textId="77777777" w:rsidR="008B6962" w:rsidRPr="00E87431" w:rsidRDefault="008B696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22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lastRenderedPageBreak/>
        <w:drawing>
          <wp:inline distT="0" distB="0" distL="0" distR="0" wp14:anchorId="35820F92" wp14:editId="25B71499">
            <wp:extent cx="3778250" cy="1123704"/>
            <wp:effectExtent l="0" t="0" r="0" b="635"/>
            <wp:docPr id="14" name="image3.png" descr="A new bridge network using the Docker network commands: &#10;&gt; docker network create --driver bridge lafs-net &#10;&gt; docker network list 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 descr="A screenshot of a cell phone  Description automatically generated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2322" cy="11368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5985916" w14:textId="77777777" w:rsidR="00871963" w:rsidRPr="00E87431" w:rsidRDefault="00871963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4" w14:textId="2D53C41C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Bidi"/>
          <w:sz w:val="22"/>
          <w:szCs w:val="22"/>
        </w:rPr>
        <w:t xml:space="preserve"> The network list command will show the Docker networks</w:t>
      </w:r>
      <w:r w:rsidR="00EB4C34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including the new one</w:t>
      </w:r>
      <w:r w:rsidR="00871963" w:rsidRPr="00E87431">
        <w:rPr>
          <w:rFonts w:asciiTheme="minorHAnsi" w:hAnsiTheme="minorHAnsi" w:cstheme="minorBidi"/>
          <w:sz w:val="22"/>
          <w:szCs w:val="22"/>
        </w:rPr>
        <w:t xml:space="preserve">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just created.</w:t>
      </w:r>
    </w:p>
    <w:p w14:paraId="00000025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6" w14:textId="202A3CD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You have created a virtual network within Docker and given it the name “</w:t>
      </w:r>
      <w:proofErr w:type="spellStart"/>
      <w:r w:rsidRPr="00E87431">
        <w:rPr>
          <w:rFonts w:asciiTheme="minorHAnsi" w:hAnsiTheme="minorHAnsi" w:cstheme="minorBidi"/>
          <w:sz w:val="22"/>
          <w:szCs w:val="22"/>
        </w:rPr>
        <w:t>lafs</w:t>
      </w:r>
      <w:proofErr w:type="spellEnd"/>
      <w:r w:rsidRPr="00E87431">
        <w:rPr>
          <w:rFonts w:asciiTheme="minorHAnsi" w:hAnsiTheme="minorHAnsi" w:cstheme="minorBidi"/>
          <w:sz w:val="22"/>
          <w:szCs w:val="22"/>
        </w:rPr>
        <w:t>-net”</w:t>
      </w:r>
      <w:r w:rsidR="008B6962" w:rsidRPr="00E87431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ich you can now refer to in your containers.</w:t>
      </w:r>
    </w:p>
    <w:p w14:paraId="00000027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8" w14:textId="2C9EA8B1" w:rsidR="000C5856" w:rsidRPr="00E87431" w:rsidRDefault="00EA134B" w:rsidP="00FB37D5">
      <w:pPr>
        <w:pStyle w:val="Heading3"/>
        <w:rPr>
          <w:b/>
          <w:bCs/>
        </w:rPr>
      </w:pPr>
      <w:r w:rsidRPr="00E87431">
        <w:t>Back</w:t>
      </w:r>
      <w:r w:rsidR="00426682" w:rsidRPr="00E87431">
        <w:t>e</w:t>
      </w:r>
      <w:r w:rsidRPr="00E87431">
        <w:t>nd</w:t>
      </w:r>
    </w:p>
    <w:p w14:paraId="26D45AF9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29" w14:textId="692E0DCD" w:rsidR="000C5856" w:rsidRPr="00E87431" w:rsidRDefault="00725F42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Docker </w:t>
      </w:r>
      <w:r w:rsidR="00F93185" w:rsidRPr="00E87431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ompose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uses a YAML file to define the services, network, and storage volumes that an application </w:t>
      </w:r>
      <w:r w:rsidR="006020E5" w:rsidRPr="00E87431">
        <w:rPr>
          <w:rFonts w:asciiTheme="minorHAnsi" w:hAnsiTheme="minorHAnsi" w:cstheme="minorBidi"/>
          <w:sz w:val="22"/>
          <w:szCs w:val="22"/>
        </w:rPr>
        <w:t>uses</w:t>
      </w:r>
      <w:r w:rsidR="00EA134B" w:rsidRPr="00E87431">
        <w:rPr>
          <w:rFonts w:asciiTheme="minorHAnsi" w:hAnsiTheme="minorHAnsi" w:cstheme="minorBidi"/>
          <w:sz w:val="22"/>
          <w:szCs w:val="22"/>
        </w:rPr>
        <w:t>. Like the Python programming language, YAML files rely on indentation to group values together. A single compose file can configure one or more containers. For the backend application you will define two services</w:t>
      </w:r>
      <w:r w:rsidR="4AD35A0D" w:rsidRPr="00E87431">
        <w:rPr>
          <w:rFonts w:asciiTheme="minorHAnsi" w:hAnsiTheme="minorHAnsi" w:cstheme="minorBidi"/>
          <w:sz w:val="22"/>
          <w:szCs w:val="22"/>
        </w:rPr>
        <w:t>,</w:t>
      </w:r>
      <w:r w:rsidR="00EA134B" w:rsidRPr="00E87431">
        <w:rPr>
          <w:rFonts w:asciiTheme="minorHAnsi" w:hAnsiTheme="minorHAnsi" w:cstheme="minorBidi"/>
          <w:sz w:val="22"/>
          <w:szCs w:val="22"/>
        </w:rPr>
        <w:t xml:space="preserve"> one for Node JS and the other for MongoDB.</w:t>
      </w:r>
    </w:p>
    <w:p w14:paraId="182973DA" w14:textId="77777777" w:rsidR="006020E5" w:rsidRPr="00E87431" w:rsidRDefault="006020E5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173B9B52" w14:textId="1F747E21" w:rsidR="006020E5" w:rsidRPr="00E87431" w:rsidRDefault="00601B22" w:rsidP="56B5FC9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56B5FC95">
        <w:rPr>
          <w:rFonts w:asciiTheme="minorHAnsi" w:hAnsiTheme="minorHAnsi" w:cstheme="minorBidi"/>
          <w:sz w:val="22"/>
          <w:szCs w:val="22"/>
        </w:rPr>
        <w:t xml:space="preserve">Visit </w:t>
      </w:r>
      <w:hyperlink r:id="rId13">
        <w:r w:rsidRPr="56B5FC95">
          <w:rPr>
            <w:rStyle w:val="Hyperlink"/>
            <w:rFonts w:asciiTheme="minorHAnsi" w:hAnsiTheme="minorHAnsi" w:cstheme="minorBidi"/>
            <w:sz w:val="22"/>
            <w:szCs w:val="22"/>
          </w:rPr>
          <w:t>What is YAML</w:t>
        </w:r>
      </w:hyperlink>
      <w:r w:rsidRPr="56B5FC95">
        <w:rPr>
          <w:rFonts w:asciiTheme="minorHAnsi" w:hAnsiTheme="minorHAnsi" w:cstheme="minorBidi"/>
          <w:sz w:val="22"/>
          <w:szCs w:val="22"/>
        </w:rPr>
        <w:t xml:space="preserve"> to learn more about YAML files.</w:t>
      </w:r>
    </w:p>
    <w:p w14:paraId="0000002A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2B" w14:textId="1AA60FAB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Refer to the documentation for </w:t>
      </w:r>
      <w:r w:rsidR="003B7E01" w:rsidRPr="00E87431">
        <w:rPr>
          <w:rFonts w:asciiTheme="minorHAnsi" w:hAnsiTheme="minorHAnsi" w:cstheme="minorHAnsi"/>
          <w:sz w:val="22"/>
          <w:szCs w:val="22"/>
        </w:rPr>
        <w:t>C</w:t>
      </w:r>
      <w:r w:rsidRPr="00E87431">
        <w:rPr>
          <w:rFonts w:asciiTheme="minorHAnsi" w:hAnsiTheme="minorHAnsi" w:cstheme="minorHAnsi"/>
          <w:sz w:val="22"/>
          <w:szCs w:val="22"/>
        </w:rPr>
        <w:t>ompose</w:t>
      </w:r>
      <w:r w:rsidR="00B11A63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and study the proposed file below:</w:t>
      </w:r>
    </w:p>
    <w:p w14:paraId="0000002C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4" w:name="_heading=h.2et92p0" w:colFirst="0" w:colLast="0"/>
      <w:bookmarkEnd w:id="4"/>
    </w:p>
    <w:p w14:paraId="0000002D" w14:textId="3B4F92BA" w:rsidR="000C5856" w:rsidRPr="00E151B3" w:rsidRDefault="00EA134B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ocker-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compose.yml</w:t>
      </w:r>
      <w:proofErr w:type="spellEnd"/>
    </w:p>
    <w:p w14:paraId="76BCCE93" w14:textId="444DC88D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4CB6A02A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version: '3.7'</w:t>
      </w:r>
    </w:p>
    <w:p w14:paraId="152B53B6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services:</w:t>
      </w:r>
    </w:p>
    <w:p w14:paraId="3A372889" w14:textId="77777777" w:rsidR="00B40E51" w:rsidRPr="00E151B3" w:rsidRDefault="00B40E51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REST API running on Node JS container</w:t>
      </w:r>
    </w:p>
    <w:p w14:paraId="711AEB2E" w14:textId="18C7B78A" w:rsidR="00B40E51" w:rsidRPr="00E151B3" w:rsidRDefault="00B40E51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app:</w:t>
      </w:r>
    </w:p>
    <w:p w14:paraId="30BD34A1" w14:textId="5B4E319B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E151B3">
        <w:rPr>
          <w:rFonts w:ascii="Consolas" w:hAnsi="Consolas" w:cstheme="minorHAnsi"/>
          <w:sz w:val="22"/>
          <w:szCs w:val="22"/>
        </w:rPr>
        <w:t>container_name</w:t>
      </w:r>
      <w:proofErr w:type="spellEnd"/>
      <w:r w:rsidRPr="00E151B3">
        <w:rPr>
          <w:rFonts w:ascii="Consolas" w:hAnsi="Consolas" w:cstheme="minorHAnsi"/>
          <w:sz w:val="22"/>
          <w:szCs w:val="22"/>
        </w:rPr>
        <w:t xml:space="preserve">: 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lafs-api</w:t>
      </w:r>
      <w:proofErr w:type="spellEnd"/>
    </w:p>
    <w:p w14:paraId="6598D423" w14:textId="30CA37D5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restart: always</w:t>
      </w:r>
    </w:p>
    <w:p w14:paraId="330F1FC7" w14:textId="6576AA6C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build</w:t>
      </w:r>
      <w:proofErr w:type="gramStart"/>
      <w:r w:rsidRPr="00E151B3">
        <w:rPr>
          <w:rFonts w:ascii="Consolas" w:hAnsi="Consolas" w:cstheme="minorHAnsi"/>
          <w:sz w:val="22"/>
          <w:szCs w:val="22"/>
        </w:rPr>
        <w:t>: .</w:t>
      </w:r>
      <w:proofErr w:type="gramEnd"/>
    </w:p>
    <w:p w14:paraId="6642DFB2" w14:textId="14E528A6" w:rsidR="00B40E51" w:rsidRPr="00E151B3" w:rsidRDefault="00B40E51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14:paraId="2E8C97AA" w14:textId="49BDF0A0" w:rsidR="00B40E51" w:rsidRPr="00E151B3" w:rsidRDefault="00B40E51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'3000:3000'</w:t>
      </w:r>
    </w:p>
    <w:p w14:paraId="77139978" w14:textId="20EAD8BF" w:rsidR="00B40E51" w:rsidRPr="00E151B3" w:rsidRDefault="00B40E51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 xml:space="preserve"># </w:t>
      </w:r>
      <w:proofErr w:type="gramStart"/>
      <w:r w:rsidRPr="00E151B3">
        <w:rPr>
          <w:rFonts w:ascii="Consolas" w:hAnsi="Consolas" w:cstheme="minorHAnsi"/>
          <w:sz w:val="22"/>
          <w:szCs w:val="22"/>
        </w:rPr>
        <w:t>link</w:t>
      </w:r>
      <w:proofErr w:type="gramEnd"/>
      <w:r w:rsidRPr="00E151B3">
        <w:rPr>
          <w:rFonts w:ascii="Consolas" w:hAnsi="Consolas" w:cstheme="minorHAnsi"/>
          <w:sz w:val="22"/>
          <w:szCs w:val="22"/>
        </w:rPr>
        <w:t xml:space="preserve"> this container to the Mongo DB container</w:t>
      </w:r>
    </w:p>
    <w:p w14:paraId="08C426E9" w14:textId="0DA4CC71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links:</w:t>
      </w:r>
    </w:p>
    <w:p w14:paraId="68157EA0" w14:textId="5B8A9A49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mongo</w:t>
      </w:r>
    </w:p>
    <w:p w14:paraId="1BA7B2FE" w14:textId="18EE912B" w:rsidR="00BB673A" w:rsidRPr="00E151B3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pass in environment variables for database host and name</w:t>
      </w:r>
    </w:p>
    <w:p w14:paraId="0B8A7F36" w14:textId="59595491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nvironment:</w:t>
      </w:r>
    </w:p>
    <w:p w14:paraId="5B3EF24A" w14:textId="1AF69E0B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HOST=mongo</w:t>
      </w:r>
    </w:p>
    <w:p w14:paraId="18E1D927" w14:textId="379DAB6F" w:rsidR="00BB673A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- DB_NAME=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lafs-db</w:t>
      </w:r>
      <w:proofErr w:type="spellEnd"/>
    </w:p>
    <w:p w14:paraId="2B545F99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Mongo DB storage container</w:t>
      </w:r>
    </w:p>
    <w:p w14:paraId="5EE42D6C" w14:textId="36C68B34" w:rsidR="00BB673A" w:rsidRPr="00E151B3" w:rsidRDefault="00BB673A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mongo:</w:t>
      </w:r>
    </w:p>
    <w:p w14:paraId="72AF74F4" w14:textId="2E66583C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E151B3">
        <w:rPr>
          <w:rFonts w:ascii="Consolas" w:hAnsi="Consolas" w:cstheme="minorHAnsi"/>
          <w:sz w:val="22"/>
          <w:szCs w:val="22"/>
        </w:rPr>
        <w:t>container_name</w:t>
      </w:r>
      <w:proofErr w:type="spellEnd"/>
      <w:r w:rsidRPr="00E151B3">
        <w:rPr>
          <w:rFonts w:ascii="Consolas" w:hAnsi="Consolas" w:cstheme="minorHAnsi"/>
          <w:sz w:val="22"/>
          <w:szCs w:val="22"/>
        </w:rPr>
        <w:t xml:space="preserve">: 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lafs-db</w:t>
      </w:r>
      <w:proofErr w:type="spellEnd"/>
    </w:p>
    <w:p w14:paraId="5026A3FC" w14:textId="0FD86E73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image: 'mongo:4'</w:t>
      </w:r>
    </w:p>
    <w:p w14:paraId="756DD163" w14:textId="67A5E712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ports:</w:t>
      </w:r>
    </w:p>
    <w:p w14:paraId="5B02E971" w14:textId="24E330A6" w:rsidR="00B40E51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lastRenderedPageBreak/>
        <w:t>- '27017:27017'</w:t>
      </w:r>
    </w:p>
    <w:p w14:paraId="25BB7271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14:paraId="23221BAA" w14:textId="77777777" w:rsidR="00BB673A" w:rsidRPr="00E151B3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networks:</w:t>
      </w:r>
    </w:p>
    <w:p w14:paraId="6E8C0E97" w14:textId="100BB7F2" w:rsidR="00BB673A" w:rsidRPr="00E151B3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default:</w:t>
      </w:r>
    </w:p>
    <w:p w14:paraId="0E189BCA" w14:textId="6C18130E" w:rsidR="00BB673A" w:rsidRPr="00E151B3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>external:</w:t>
      </w:r>
    </w:p>
    <w:p w14:paraId="00000049" w14:textId="1602D83E" w:rsidR="000C5856" w:rsidRPr="00E151B3" w:rsidRDefault="00BB673A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151B3">
        <w:rPr>
          <w:rFonts w:ascii="Consolas" w:hAnsi="Consolas" w:cstheme="minorHAnsi"/>
          <w:sz w:val="22"/>
          <w:szCs w:val="22"/>
        </w:rPr>
        <w:t xml:space="preserve">name: </w:t>
      </w:r>
      <w:proofErr w:type="spellStart"/>
      <w:r w:rsidRPr="00E151B3">
        <w:rPr>
          <w:rFonts w:ascii="Consolas" w:hAnsi="Consolas" w:cstheme="minorHAnsi"/>
          <w:sz w:val="22"/>
          <w:szCs w:val="22"/>
        </w:rPr>
        <w:t>lafs</w:t>
      </w:r>
      <w:proofErr w:type="spellEnd"/>
      <w:r w:rsidRPr="00E151B3">
        <w:rPr>
          <w:rFonts w:ascii="Consolas" w:hAnsi="Consolas" w:cstheme="minorHAnsi"/>
          <w:sz w:val="22"/>
          <w:szCs w:val="22"/>
        </w:rPr>
        <w:t>-net</w:t>
      </w:r>
    </w:p>
    <w:p w14:paraId="51C292A7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4A" w14:textId="46BD043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Create a docker-</w:t>
      </w:r>
      <w:proofErr w:type="gramStart"/>
      <w:r w:rsidRPr="00E87431">
        <w:rPr>
          <w:rFonts w:asciiTheme="minorHAnsi" w:hAnsiTheme="minorHAnsi" w:cstheme="minorBidi"/>
          <w:sz w:val="22"/>
          <w:szCs w:val="22"/>
        </w:rPr>
        <w:t>compose</w:t>
      </w:r>
      <w:proofErr w:type="gramEnd"/>
      <w:r w:rsidR="002931D3">
        <w:rPr>
          <w:rFonts w:asciiTheme="minorHAnsi" w:hAnsiTheme="minorHAnsi" w:cstheme="minorBidi"/>
          <w:sz w:val="22"/>
          <w:szCs w:val="22"/>
        </w:rPr>
        <w:t xml:space="preserve"> YA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in the top of the project directory and input the above information.</w:t>
      </w:r>
    </w:p>
    <w:p w14:paraId="0000004B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4C" w14:textId="4AAAC2D3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</w:t>
      </w:r>
      <w:r w:rsidR="00DD2E27" w:rsidRPr="00E87431">
        <w:rPr>
          <w:rFonts w:asciiTheme="minorHAnsi" w:hAnsiTheme="minorHAnsi" w:cstheme="minorHAnsi"/>
          <w:sz w:val="22"/>
          <w:szCs w:val="22"/>
        </w:rPr>
        <w:t>make certai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he REST API application default</w:t>
      </w:r>
      <w:r w:rsidR="00DD2E27" w:rsidRPr="00E87431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running against a local Mongo DB instance, update the </w:t>
      </w:r>
      <w:r w:rsidRPr="00E87431">
        <w:rPr>
          <w:rFonts w:asciiTheme="minorHAnsi" w:hAnsiTheme="minorHAnsi" w:cstheme="minorHAnsi"/>
          <w:b/>
          <w:sz w:val="22"/>
          <w:szCs w:val="22"/>
        </w:rPr>
        <w:t>server/datasources.development.js</w:t>
      </w:r>
      <w:r w:rsidRPr="00E87431">
        <w:rPr>
          <w:rFonts w:asciiTheme="minorHAnsi" w:hAnsiTheme="minorHAnsi" w:cstheme="minorHAnsi"/>
          <w:sz w:val="22"/>
          <w:szCs w:val="22"/>
        </w:rPr>
        <w:t xml:space="preserve"> file to specify default values if not overridden by environment values:</w:t>
      </w:r>
    </w:p>
    <w:p w14:paraId="0408028E" w14:textId="4256B7AF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269E125A" w14:textId="77777777" w:rsidR="00BB673A" w:rsidRPr="002B690F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proofErr w:type="spellStart"/>
      <w:proofErr w:type="gramStart"/>
      <w:r w:rsidRPr="002B690F">
        <w:rPr>
          <w:rFonts w:ascii="Consolas" w:hAnsi="Consolas" w:cstheme="minorHAnsi"/>
          <w:sz w:val="22"/>
          <w:szCs w:val="22"/>
        </w:rPr>
        <w:t>module.exports</w:t>
      </w:r>
      <w:proofErr w:type="spellEnd"/>
      <w:proofErr w:type="gramEnd"/>
      <w:r w:rsidRPr="002B690F">
        <w:rPr>
          <w:rFonts w:ascii="Consolas" w:hAnsi="Consolas" w:cstheme="minorHAnsi"/>
          <w:sz w:val="22"/>
          <w:szCs w:val="22"/>
        </w:rPr>
        <w:t xml:space="preserve"> = {</w:t>
      </w:r>
    </w:p>
    <w:p w14:paraId="1932D5BF" w14:textId="0B524EC6" w:rsidR="00BB673A" w:rsidRPr="002B690F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2B690F">
        <w:rPr>
          <w:rFonts w:ascii="Consolas" w:hAnsi="Consolas" w:cstheme="minorHAnsi"/>
          <w:sz w:val="22"/>
          <w:szCs w:val="22"/>
        </w:rPr>
        <w:t>mongodb</w:t>
      </w:r>
      <w:proofErr w:type="spellEnd"/>
      <w:r w:rsidRPr="002B690F">
        <w:rPr>
          <w:rFonts w:ascii="Consolas" w:hAnsi="Consolas" w:cstheme="minorHAnsi"/>
          <w:sz w:val="22"/>
          <w:szCs w:val="22"/>
        </w:rPr>
        <w:t>: {</w:t>
      </w:r>
    </w:p>
    <w:p w14:paraId="4E3ECC10" w14:textId="1D09A5DE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connector: '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mongodb</w:t>
      </w:r>
      <w:proofErr w:type="spellEnd"/>
      <w:r w:rsidRPr="002B690F">
        <w:rPr>
          <w:rFonts w:ascii="Consolas" w:hAnsi="Consolas" w:cstheme="minorHAnsi"/>
          <w:sz w:val="22"/>
          <w:szCs w:val="22"/>
        </w:rPr>
        <w:t>',</w:t>
      </w:r>
    </w:p>
    <w:p w14:paraId="5A276D2F" w14:textId="58D20A6D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hostname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HOST</w:t>
      </w:r>
      <w:proofErr w:type="spellEnd"/>
      <w:r w:rsidRPr="002B690F">
        <w:rPr>
          <w:rFonts w:ascii="Consolas" w:hAnsi="Consolas" w:cstheme="minorHAnsi"/>
          <w:sz w:val="22"/>
          <w:szCs w:val="22"/>
        </w:rPr>
        <w:t xml:space="preserve">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localhost',</w:t>
      </w:r>
    </w:p>
    <w:p w14:paraId="35948914" w14:textId="115620D3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ort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PORT</w:t>
      </w:r>
      <w:proofErr w:type="spellEnd"/>
      <w:r w:rsidRPr="002B690F">
        <w:rPr>
          <w:rFonts w:ascii="Consolas" w:hAnsi="Consolas" w:cstheme="minorHAnsi"/>
          <w:sz w:val="22"/>
          <w:szCs w:val="22"/>
        </w:rPr>
        <w:t xml:space="preserve">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27017,</w:t>
      </w:r>
    </w:p>
    <w:p w14:paraId="1E5B986A" w14:textId="20742F37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user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USER</w:t>
      </w:r>
      <w:proofErr w:type="spellEnd"/>
      <w:r w:rsidRPr="002B690F">
        <w:rPr>
          <w:rFonts w:ascii="Consolas" w:hAnsi="Consolas" w:cstheme="minorHAnsi"/>
          <w:sz w:val="22"/>
          <w:szCs w:val="22"/>
        </w:rPr>
        <w:t xml:space="preserve">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14:paraId="3AF2CD4F" w14:textId="6203FBCF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password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PASSWORD</w:t>
      </w:r>
      <w:proofErr w:type="spellEnd"/>
      <w:r w:rsidRPr="002B690F">
        <w:rPr>
          <w:rFonts w:ascii="Consolas" w:hAnsi="Consolas" w:cstheme="minorHAnsi"/>
          <w:sz w:val="22"/>
          <w:szCs w:val="22"/>
        </w:rPr>
        <w:t xml:space="preserve">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',</w:t>
      </w:r>
    </w:p>
    <w:p w14:paraId="0FBB2F63" w14:textId="2BC036AE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database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NAME</w:t>
      </w:r>
      <w:proofErr w:type="spellEnd"/>
      <w:r w:rsidRPr="002B690F">
        <w:rPr>
          <w:rFonts w:ascii="Consolas" w:hAnsi="Consolas" w:cstheme="minorHAnsi"/>
          <w:sz w:val="22"/>
          <w:szCs w:val="22"/>
        </w:rPr>
        <w:t xml:space="preserve"> </w:t>
      </w:r>
      <w:r w:rsidRPr="002B690F">
        <w:rPr>
          <w:rFonts w:ascii="Consolas" w:hAnsi="Consolas" w:cstheme="minorHAnsi"/>
          <w:sz w:val="22"/>
          <w:szCs w:val="22"/>
          <w:highlight w:val="yellow"/>
        </w:rPr>
        <w:t>|| '</w:t>
      </w:r>
      <w:proofErr w:type="spellStart"/>
      <w:r w:rsidRPr="002B690F">
        <w:rPr>
          <w:rFonts w:ascii="Consolas" w:hAnsi="Consolas" w:cstheme="minorHAnsi"/>
          <w:sz w:val="22"/>
          <w:szCs w:val="22"/>
          <w:highlight w:val="yellow"/>
        </w:rPr>
        <w:t>lafs</w:t>
      </w:r>
      <w:proofErr w:type="spellEnd"/>
      <w:r w:rsidRPr="002B690F">
        <w:rPr>
          <w:rFonts w:ascii="Consolas" w:hAnsi="Consolas" w:cstheme="minorHAnsi"/>
          <w:sz w:val="22"/>
          <w:szCs w:val="22"/>
          <w:highlight w:val="yellow"/>
        </w:rPr>
        <w:t>',</w:t>
      </w:r>
    </w:p>
    <w:p w14:paraId="1B159AB8" w14:textId="48D91E09" w:rsidR="00BB673A" w:rsidRPr="002B690F" w:rsidRDefault="00BB673A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 xml:space="preserve">url: </w:t>
      </w:r>
      <w:proofErr w:type="spellStart"/>
      <w:r w:rsidRPr="002B690F">
        <w:rPr>
          <w:rFonts w:ascii="Consolas" w:hAnsi="Consolas" w:cstheme="minorHAnsi"/>
          <w:sz w:val="22"/>
          <w:szCs w:val="22"/>
        </w:rPr>
        <w:t>process.env.DB_URL</w:t>
      </w:r>
      <w:proofErr w:type="spellEnd"/>
    </w:p>
    <w:p w14:paraId="26DD4FB3" w14:textId="53BA6C91" w:rsidR="00BB673A" w:rsidRPr="002B690F" w:rsidRDefault="00BB673A" w:rsidP="00FB37D5">
      <w:pPr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</w:t>
      </w:r>
    </w:p>
    <w:p w14:paraId="13D193F6" w14:textId="13474B1D" w:rsidR="00BB673A" w:rsidRPr="002B690F" w:rsidRDefault="00BB673A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2B690F">
        <w:rPr>
          <w:rFonts w:ascii="Consolas" w:hAnsi="Consolas" w:cstheme="minorHAnsi"/>
          <w:sz w:val="22"/>
          <w:szCs w:val="22"/>
        </w:rPr>
        <w:t>};</w:t>
      </w:r>
    </w:p>
    <w:p w14:paraId="0000004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5A" w14:textId="77777777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Edit the file by adding the values shown highlighted above.</w:t>
      </w:r>
    </w:p>
    <w:p w14:paraId="0000005B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5C" w14:textId="399A1D79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="00CC7349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issue the </w:t>
      </w:r>
      <w:r w:rsidR="00725F42" w:rsidRPr="00E87431">
        <w:rPr>
          <w:rFonts w:asciiTheme="minorHAnsi" w:hAnsiTheme="minorHAnsi" w:cstheme="minorHAnsi"/>
          <w:sz w:val="22"/>
          <w:szCs w:val="22"/>
        </w:rPr>
        <w:t xml:space="preserve">Docker </w:t>
      </w:r>
      <w:r w:rsidR="00276E38" w:rsidRPr="00E87431">
        <w:rPr>
          <w:rFonts w:asciiTheme="minorHAnsi" w:hAnsiTheme="minorHAnsi" w:cstheme="minorHAnsi"/>
          <w:sz w:val="22"/>
          <w:szCs w:val="22"/>
        </w:rPr>
        <w:t>C</w:t>
      </w:r>
      <w:r w:rsidR="00725F42" w:rsidRPr="00E87431">
        <w:rPr>
          <w:rFonts w:asciiTheme="minorHAnsi" w:hAnsiTheme="minorHAnsi" w:cstheme="minorHAnsi"/>
          <w:sz w:val="22"/>
          <w:szCs w:val="22"/>
        </w:rPr>
        <w:t>ompose</w:t>
      </w:r>
      <w:r w:rsidRPr="00E87431">
        <w:rPr>
          <w:rFonts w:asciiTheme="minorHAnsi" w:hAnsiTheme="minorHAnsi" w:cstheme="minorHAnsi"/>
          <w:sz w:val="22"/>
          <w:szCs w:val="22"/>
        </w:rPr>
        <w:t xml:space="preserve"> command in your PowerShell window to bring up both containers:</w:t>
      </w:r>
    </w:p>
    <w:p w14:paraId="0000005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5" w:name="_heading=h.3dy6vkm" w:colFirst="0" w:colLast="0"/>
      <w:bookmarkEnd w:id="5"/>
    </w:p>
    <w:p w14:paraId="0000005E" w14:textId="77777777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bookmarkStart w:id="6" w:name="_heading=h.1t3h5sf" w:colFirst="0" w:colLast="0"/>
      <w:bookmarkEnd w:id="6"/>
      <w:r w:rsidRPr="00E94284">
        <w:rPr>
          <w:rFonts w:ascii="Consolas" w:eastAsia="Consolas" w:hAnsi="Consolas" w:cstheme="minorHAnsi"/>
          <w:sz w:val="22"/>
          <w:szCs w:val="22"/>
        </w:rPr>
        <w:t>&gt; docker-compose up</w:t>
      </w:r>
    </w:p>
    <w:p w14:paraId="0000005F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0" w14:textId="3F890B8E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99C2509" wp14:editId="210CC104">
            <wp:extent cx="3155950" cy="1989764"/>
            <wp:effectExtent l="0" t="0" r="6350" b="0"/>
            <wp:docPr id="16" name="image2.png" descr="The &gt; docker-compose up command displays both container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2.png" descr="The &gt; docker-compose up command displays both containers.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82231" cy="200633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78D1291" w14:textId="77777777" w:rsidR="00BB673A" w:rsidRPr="00E87431" w:rsidRDefault="00BB673A" w:rsidP="00FB37D5">
      <w:pPr>
        <w:suppressAutoHyphens/>
        <w:contextualSpacing/>
        <w:jc w:val="both"/>
        <w:rPr>
          <w:rFonts w:asciiTheme="minorHAnsi" w:hAnsiTheme="minorHAnsi" w:cstheme="minorHAnsi"/>
          <w:sz w:val="22"/>
          <w:szCs w:val="22"/>
        </w:rPr>
      </w:pPr>
    </w:p>
    <w:p w14:paraId="00000061" w14:textId="77777777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bookmarkStart w:id="7" w:name="_heading=h.4d34og8" w:colFirst="0" w:colLast="0"/>
      <w:bookmarkEnd w:id="7"/>
      <w:r w:rsidRPr="00E87431">
        <w:rPr>
          <w:rFonts w:asciiTheme="minorHAnsi" w:hAnsiTheme="minorHAnsi" w:cstheme="minorHAnsi"/>
          <w:b/>
          <w:bCs/>
          <w:sz w:val="22"/>
          <w:szCs w:val="22"/>
        </w:rPr>
        <w:t>Note:</w:t>
      </w:r>
      <w:r w:rsidRPr="00E87431">
        <w:rPr>
          <w:rFonts w:asciiTheme="minorHAnsi" w:hAnsiTheme="minorHAnsi" w:cstheme="minorHAnsi"/>
          <w:sz w:val="22"/>
          <w:szCs w:val="22"/>
        </w:rPr>
        <w:t xml:space="preserve"> Two containers started and attached to the virtual network.</w:t>
      </w:r>
    </w:p>
    <w:p w14:paraId="00000062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3" w14:textId="7C2F28F0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First, open a command shell inside the Mongo container and see the status of the database after initial startup</w:t>
      </w:r>
      <w:r w:rsidR="005E5521" w:rsidRPr="00E87431">
        <w:rPr>
          <w:rFonts w:asciiTheme="minorHAnsi" w:hAnsiTheme="minorHAnsi" w:cstheme="minorHAnsi"/>
          <w:sz w:val="22"/>
          <w:szCs w:val="22"/>
        </w:rPr>
        <w:t>:</w:t>
      </w:r>
    </w:p>
    <w:p w14:paraId="1603F5B0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10831853" w14:textId="5D2E0FEE" w:rsidR="005E5521" w:rsidRPr="00E87431" w:rsidRDefault="00EA134B" w:rsidP="00FB37D5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On the Docker Dashboard app, hover the mouse over the Mongo container entry and click the Shell/CLI icon:</w:t>
      </w:r>
    </w:p>
    <w:p w14:paraId="12770C57" w14:textId="77777777" w:rsidR="005E5521" w:rsidRPr="00E87431" w:rsidRDefault="005E5521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4B4B23E3" w14:textId="77777777" w:rsidR="0056096E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5645B1AB" wp14:editId="457BC916">
            <wp:extent cx="3371850" cy="862081"/>
            <wp:effectExtent l="0" t="0" r="0" b="0"/>
            <wp:docPr id="15" name="image6.png" descr="Docker Dashboard app with the mouse hovering over the Mongo container entry and clicking the Shell/CLI ic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6.png" descr="Docker Dashboard app with the mouse hovering over the Mongo container entry and clicking the Shell/CLI icon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20540" cy="87453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4" w14:textId="1CACA065" w:rsidR="000C5856" w:rsidRPr="00E87431" w:rsidRDefault="000C5856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402AC39" w14:textId="20B4E539" w:rsidR="00BB673A" w:rsidRPr="00E87431" w:rsidRDefault="00EA134B" w:rsidP="00FB37D5">
      <w:pPr>
        <w:pStyle w:val="ListParagraph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uppressAutoHyphens/>
        <w:rPr>
          <w:rFonts w:asciiTheme="minorHAnsi" w:hAnsiTheme="minorHAnsi" w:cstheme="minorBidi"/>
          <w:sz w:val="22"/>
          <w:szCs w:val="22"/>
        </w:rPr>
      </w:pPr>
      <w:bookmarkStart w:id="8" w:name="_heading=h.2s8eyo1"/>
      <w:bookmarkEnd w:id="8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Now</w:t>
      </w:r>
      <w:r w:rsidR="00D67F3D">
        <w:rPr>
          <w:rFonts w:asciiTheme="minorHAnsi" w:hAnsiTheme="minorHAnsi" w:cstheme="minorBidi"/>
          <w:color w:val="000000" w:themeColor="text1"/>
          <w:sz w:val="22"/>
          <w:szCs w:val="22"/>
        </w:rPr>
        <w:t>,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input the follow</w:t>
      </w:r>
      <w:r w:rsidR="48F59C29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ing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commands:</w:t>
      </w:r>
    </w:p>
    <w:p w14:paraId="06C7F921" w14:textId="77777777" w:rsidR="00D67F3D" w:rsidRDefault="00D67F3D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eastAsia="Consolas" w:hAnsiTheme="minorHAnsi" w:cstheme="minorHAnsi"/>
          <w:color w:val="000000"/>
          <w:sz w:val="22"/>
          <w:szCs w:val="22"/>
        </w:rPr>
      </w:pPr>
    </w:p>
    <w:p w14:paraId="46E46CFB" w14:textId="77777777" w:rsidR="00D67F3D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eastAsia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&gt; mongo</w:t>
      </w:r>
    </w:p>
    <w:p w14:paraId="72B18292" w14:textId="4435A888" w:rsidR="00BB673A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 xml:space="preserve">&gt; show </w:t>
      </w:r>
      <w:proofErr w:type="spellStart"/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dbs</w:t>
      </w:r>
      <w:proofErr w:type="spellEnd"/>
      <w:r w:rsidRPr="00E94284">
        <w:rPr>
          <w:rFonts w:ascii="Consolas" w:hAnsi="Consolas" w:cstheme="minorHAnsi"/>
          <w:color w:val="000000"/>
          <w:sz w:val="22"/>
          <w:szCs w:val="22"/>
        </w:rPr>
        <w:t xml:space="preserve"> </w:t>
      </w:r>
    </w:p>
    <w:p w14:paraId="34F37617" w14:textId="77777777" w:rsidR="00C754DA" w:rsidRDefault="00C754DA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hAnsiTheme="minorHAnsi" w:cstheme="minorHAnsi"/>
          <w:color w:val="000000"/>
          <w:sz w:val="22"/>
          <w:szCs w:val="22"/>
        </w:rPr>
      </w:pPr>
    </w:p>
    <w:p w14:paraId="00000065" w14:textId="05C2B586" w:rsidR="000C5856" w:rsidRPr="00E87431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color w:val="000000"/>
          <w:sz w:val="22"/>
          <w:szCs w:val="22"/>
        </w:rPr>
        <w:drawing>
          <wp:inline distT="0" distB="0" distL="0" distR="0" wp14:anchorId="4ABDE06F" wp14:editId="379605F0">
            <wp:extent cx="3365500" cy="1658056"/>
            <wp:effectExtent l="0" t="0" r="6350" b="0"/>
            <wp:docPr id="18" name="image4.png" descr="Command line interface with the following commands:&#10;&gt; mongo  &#10;&gt; show dbs  &#10;An arrow reading &quot;Default databases&quot; points to the output under &quot;&gt;show dbs&quot;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4.png" descr="Command line interface with the following commands:&#10;&gt; mongo  &#10;&gt; show dbs  &#10;An arrow reading &quot;Default databases&quot; points to the output under &quot;&gt;show dbs&quot;.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79802" cy="16651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67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8" w14:textId="18722566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 xml:space="preserve">To test these containers, open a web browser and navigate to the </w:t>
      </w:r>
      <w:proofErr w:type="spellStart"/>
      <w:r w:rsidRPr="00E87431">
        <w:rPr>
          <w:rFonts w:asciiTheme="minorHAnsi" w:hAnsiTheme="minorHAnsi" w:cstheme="minorHAnsi"/>
          <w:sz w:val="22"/>
          <w:szCs w:val="22"/>
        </w:rPr>
        <w:t>LoopBack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 xml:space="preserve"> </w:t>
      </w:r>
      <w:r w:rsidR="000E3346">
        <w:rPr>
          <w:rFonts w:asciiTheme="minorHAnsi" w:hAnsiTheme="minorHAnsi" w:cstheme="minorHAnsi"/>
          <w:sz w:val="22"/>
          <w:szCs w:val="22"/>
        </w:rPr>
        <w:t xml:space="preserve">API </w:t>
      </w:r>
      <w:r w:rsidRPr="00E87431">
        <w:rPr>
          <w:rFonts w:asciiTheme="minorHAnsi" w:hAnsiTheme="minorHAnsi" w:cstheme="minorHAnsi"/>
          <w:sz w:val="22"/>
          <w:szCs w:val="22"/>
        </w:rPr>
        <w:t>Explorer test page:</w:t>
      </w:r>
    </w:p>
    <w:p w14:paraId="00000069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6A" w14:textId="15693402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bookmarkStart w:id="9" w:name="_heading=h.17dp8vu" w:colFirst="0" w:colLast="0"/>
      <w:bookmarkEnd w:id="9"/>
      <w:r w:rsidRPr="00E94284">
        <w:rPr>
          <w:rFonts w:ascii="Consolas" w:eastAsia="Consolas" w:hAnsi="Consolas" w:cstheme="minorHAnsi"/>
          <w:sz w:val="22"/>
          <w:szCs w:val="22"/>
        </w:rPr>
        <w:t xml:space="preserve">&gt; </w:t>
      </w:r>
      <w:r w:rsidR="00BB673A" w:rsidRPr="00E94284">
        <w:rPr>
          <w:rFonts w:ascii="Consolas" w:eastAsia="Consolas" w:hAnsi="Consolas" w:cstheme="minorHAnsi"/>
          <w:sz w:val="22"/>
          <w:szCs w:val="22"/>
        </w:rPr>
        <w:t>http://localhost:3000/explorer</w:t>
      </w:r>
    </w:p>
    <w:p w14:paraId="3AE01E19" w14:textId="77777777" w:rsidR="00BB673A" w:rsidRPr="00E87431" w:rsidRDefault="00BB673A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6B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157F111" wp14:editId="7037FAEE">
            <wp:extent cx="4953538" cy="2926080"/>
            <wp:effectExtent l="0" t="0" r="0" b="7620"/>
            <wp:doc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9.png" descr="An open web browser navigated to the LoopBack Explorer test page using the following command to test the containers: &#10;&gt; http://localhost:3000/explorer&#10;&#10;A series of numbered arrows correspond to the steps listed below the image.&#10;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53538" cy="292608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A7B22E6" w14:textId="77777777" w:rsidR="00E94284" w:rsidRDefault="00E9428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6D" w14:textId="298C67E9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To test the REST API running in the container,</w:t>
      </w:r>
      <w:r w:rsidR="00A84B12"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E214FC">
        <w:rPr>
          <w:rFonts w:asciiTheme="minorHAnsi" w:hAnsiTheme="minorHAnsi" w:cstheme="minorBidi"/>
          <w:sz w:val="22"/>
          <w:szCs w:val="22"/>
        </w:rPr>
        <w:t>complete</w:t>
      </w:r>
      <w:r w:rsidR="00A84B12" w:rsidRPr="00E87431">
        <w:rPr>
          <w:rFonts w:asciiTheme="minorHAnsi" w:hAnsiTheme="minorHAnsi" w:cstheme="minorBidi"/>
          <w:sz w:val="22"/>
          <w:szCs w:val="22"/>
        </w:rPr>
        <w:t xml:space="preserve"> the following</w:t>
      </w:r>
      <w:r w:rsidR="0D563B05" w:rsidRPr="00E87431">
        <w:rPr>
          <w:rFonts w:asciiTheme="minorHAnsi" w:hAnsiTheme="minorHAnsi" w:cstheme="minorBidi"/>
          <w:sz w:val="22"/>
          <w:szCs w:val="22"/>
        </w:rPr>
        <w:t xml:space="preserve"> steps</w:t>
      </w:r>
      <w:r w:rsidR="00A84B12" w:rsidRPr="00E87431">
        <w:rPr>
          <w:rFonts w:asciiTheme="minorHAnsi" w:hAnsiTheme="minorHAnsi" w:cstheme="minorBidi"/>
          <w:sz w:val="22"/>
          <w:szCs w:val="22"/>
        </w:rPr>
        <w:t>: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</w:p>
    <w:p w14:paraId="148287AF" w14:textId="77777777" w:rsidR="00BB673A" w:rsidRPr="00E87431" w:rsidRDefault="00BB673A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BCFF882" w14:textId="286FBB16" w:rsidR="00A84B12" w:rsidRPr="00E87431" w:rsidRDefault="0DF5CAE9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eastAsia="Consolas" w:hAnsiTheme="minorHAnsi" w:cstheme="minorBidi"/>
          <w:color w:val="000000"/>
          <w:sz w:val="22"/>
          <w:szCs w:val="22"/>
        </w:rPr>
      </w:pPr>
      <w:bookmarkStart w:id="10" w:name="_heading=h.3rdcrjn"/>
      <w:bookmarkEnd w:id="10"/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Go to http://localhost:3000/explorer/#!/question/question_create and i</w:t>
      </w:r>
      <w:r w:rsidR="00EA134B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nput a test question in the text box labeled </w:t>
      </w:r>
      <w:r w:rsidR="00EA134B" w:rsidRPr="004D1ED0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Data</w:t>
      </w:r>
      <w:r w:rsidR="00EA134B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using information like this:</w:t>
      </w:r>
    </w:p>
    <w:p w14:paraId="222035FF" w14:textId="48C43DFF" w:rsidR="00E214FC" w:rsidRDefault="00E214FC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contextualSpacing/>
        <w:rPr>
          <w:rFonts w:asciiTheme="minorHAnsi" w:eastAsia="Consolas" w:hAnsiTheme="minorHAnsi" w:cstheme="minorHAnsi"/>
          <w:color w:val="000000"/>
          <w:sz w:val="22"/>
          <w:szCs w:val="22"/>
        </w:rPr>
      </w:pPr>
    </w:p>
    <w:p w14:paraId="0000006E" w14:textId="2B8B289E" w:rsidR="000C5856" w:rsidRPr="00E94284" w:rsidRDefault="00EA134B" w:rsidP="00FB37D5">
      <w:pPr>
        <w:pBdr>
          <w:top w:val="nil"/>
          <w:left w:val="nil"/>
          <w:bottom w:val="nil"/>
          <w:right w:val="nil"/>
          <w:between w:val="nil"/>
        </w:pBdr>
        <w:suppressAutoHyphens/>
        <w:ind w:left="810"/>
        <w:contextualSpacing/>
        <w:rPr>
          <w:rFonts w:ascii="Consolas" w:eastAsia="Consolas" w:hAnsi="Consolas" w:cstheme="minorHAnsi"/>
          <w:color w:val="000000"/>
          <w:sz w:val="22"/>
          <w:szCs w:val="22"/>
        </w:rPr>
      </w:pPr>
      <w:r w:rsidRPr="00E94284">
        <w:rPr>
          <w:rFonts w:ascii="Consolas" w:eastAsia="Consolas" w:hAnsi="Consolas" w:cstheme="minorHAnsi"/>
          <w:color w:val="000000"/>
          <w:sz w:val="22"/>
          <w:szCs w:val="22"/>
        </w:rPr>
        <w:t>{</w:t>
      </w:r>
    </w:p>
    <w:p w14:paraId="0000006F" w14:textId="5480F50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</w:t>
      </w:r>
      <w:proofErr w:type="spellStart"/>
      <w:r w:rsidRPr="00E94284">
        <w:rPr>
          <w:rFonts w:ascii="Consolas" w:eastAsia="Consolas" w:hAnsi="Consolas" w:cstheme="minorHAnsi"/>
          <w:sz w:val="22"/>
          <w:szCs w:val="22"/>
        </w:rPr>
        <w:t>categorySlug</w:t>
      </w:r>
      <w:proofErr w:type="spellEnd"/>
      <w:r w:rsidRPr="00E94284">
        <w:rPr>
          <w:rFonts w:ascii="Consolas" w:eastAsia="Consolas" w:hAnsi="Consolas" w:cstheme="minorHAnsi"/>
          <w:sz w:val="22"/>
          <w:szCs w:val="22"/>
        </w:rPr>
        <w:t>": "angular",</w:t>
      </w:r>
    </w:p>
    <w:p w14:paraId="00000070" w14:textId="30E1DB63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</w:t>
      </w:r>
      <w:proofErr w:type="spellStart"/>
      <w:r w:rsidRPr="00E94284">
        <w:rPr>
          <w:rFonts w:ascii="Consolas" w:eastAsia="Consolas" w:hAnsi="Consolas" w:cstheme="minorHAnsi"/>
          <w:sz w:val="22"/>
          <w:szCs w:val="22"/>
        </w:rPr>
        <w:t>questionSlug</w:t>
      </w:r>
      <w:proofErr w:type="spellEnd"/>
      <w:r w:rsidRPr="00E94284">
        <w:rPr>
          <w:rFonts w:ascii="Consolas" w:eastAsia="Consolas" w:hAnsi="Consolas" w:cstheme="minorHAnsi"/>
          <w:sz w:val="22"/>
          <w:szCs w:val="22"/>
        </w:rPr>
        <w:t>": "what-is-the-meaning-of-life",</w:t>
      </w:r>
    </w:p>
    <w:p w14:paraId="00000071" w14:textId="1B743099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question": "What is the meaning of life?",</w:t>
      </w:r>
    </w:p>
    <w:p w14:paraId="00000072" w14:textId="184D195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</w:t>
      </w:r>
      <w:proofErr w:type="spellStart"/>
      <w:r w:rsidRPr="00E94284">
        <w:rPr>
          <w:rFonts w:ascii="Consolas" w:eastAsia="Consolas" w:hAnsi="Consolas" w:cstheme="minorHAnsi"/>
          <w:sz w:val="22"/>
          <w:szCs w:val="22"/>
        </w:rPr>
        <w:t>negativeVotes</w:t>
      </w:r>
      <w:proofErr w:type="spellEnd"/>
      <w:r w:rsidRPr="00E94284">
        <w:rPr>
          <w:rFonts w:ascii="Consolas" w:eastAsia="Consolas" w:hAnsi="Consolas" w:cstheme="minorHAnsi"/>
          <w:sz w:val="22"/>
          <w:szCs w:val="22"/>
        </w:rPr>
        <w:t>": 0,</w:t>
      </w:r>
    </w:p>
    <w:p w14:paraId="00000073" w14:textId="49CAD250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"</w:t>
      </w:r>
      <w:proofErr w:type="spellStart"/>
      <w:r w:rsidRPr="00E94284">
        <w:rPr>
          <w:rFonts w:ascii="Consolas" w:eastAsia="Consolas" w:hAnsi="Consolas" w:cstheme="minorHAnsi"/>
          <w:sz w:val="22"/>
          <w:szCs w:val="22"/>
        </w:rPr>
        <w:t>positiveVotes</w:t>
      </w:r>
      <w:proofErr w:type="spellEnd"/>
      <w:r w:rsidRPr="00E94284">
        <w:rPr>
          <w:rFonts w:ascii="Consolas" w:eastAsia="Consolas" w:hAnsi="Consolas" w:cstheme="minorHAnsi"/>
          <w:sz w:val="22"/>
          <w:szCs w:val="22"/>
        </w:rPr>
        <w:t>": 0</w:t>
      </w:r>
    </w:p>
    <w:p w14:paraId="00000074" w14:textId="683BE1E1" w:rsidR="000C5856" w:rsidRPr="00E94284" w:rsidRDefault="00EA134B" w:rsidP="00FB37D5">
      <w:pPr>
        <w:suppressAutoHyphens/>
        <w:ind w:left="108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}</w:t>
      </w:r>
    </w:p>
    <w:p w14:paraId="7BC80BBE" w14:textId="77777777" w:rsidR="00A84B12" w:rsidRPr="00E87431" w:rsidRDefault="00A84B1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75" w14:textId="7A84FD4B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Click the </w:t>
      </w:r>
      <w:r w:rsidRPr="00E87431">
        <w:rPr>
          <w:rFonts w:asciiTheme="minorHAnsi" w:hAnsiTheme="minorHAnsi" w:cstheme="minorBidi"/>
          <w:b/>
          <w:bCs/>
          <w:color w:val="000000" w:themeColor="text1"/>
          <w:sz w:val="22"/>
          <w:szCs w:val="22"/>
        </w:rPr>
        <w:t>Try it out!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 xml:space="preserve"> </w:t>
      </w: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button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6" w14:textId="5AF62C4B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n HTTP request will be sent to the REST endpoint. You can see in the console window that it was received and processed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7" w14:textId="186C2908" w:rsidR="000C5856" w:rsidRPr="00E87431" w:rsidRDefault="00EA134B" w:rsidP="00FB37D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uppressAutoHyphens/>
        <w:ind w:left="720"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A successful response is returned with the “id” value populated by Mongo</w:t>
      </w:r>
      <w:r w:rsidR="00A84B12" w:rsidRPr="00E87431">
        <w:rPr>
          <w:rFonts w:asciiTheme="minorHAnsi" w:hAnsiTheme="minorHAnsi" w:cstheme="minorBidi"/>
          <w:color w:val="000000" w:themeColor="text1"/>
          <w:sz w:val="22"/>
          <w:szCs w:val="22"/>
        </w:rPr>
        <w:t>.</w:t>
      </w:r>
    </w:p>
    <w:p w14:paraId="00000078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79" w14:textId="39D6EC12" w:rsidR="000C5856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Now</w:t>
      </w:r>
      <w:r w:rsidR="005B7DD3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</w:t>
      </w:r>
      <w:r w:rsidR="00A16A93">
        <w:rPr>
          <w:rFonts w:asciiTheme="minorHAnsi" w:hAnsiTheme="minorHAnsi" w:cstheme="minorHAnsi"/>
          <w:sz w:val="22"/>
          <w:szCs w:val="22"/>
        </w:rPr>
        <w:t>return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the Mongo command shell and see what has been stored using the following commands:</w:t>
      </w:r>
    </w:p>
    <w:p w14:paraId="4331EC59" w14:textId="77777777" w:rsidR="005B7DD3" w:rsidRPr="00E87431" w:rsidRDefault="005B7DD3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17C1F521" w14:textId="6D44FC47" w:rsidR="000C5856" w:rsidRPr="00E94284" w:rsidRDefault="2F278A72" w:rsidP="00FB37D5">
      <w:pPr>
        <w:suppressAutoHyphens/>
        <w:ind w:left="360"/>
        <w:contextualSpacing/>
        <w:rPr>
          <w:rFonts w:ascii="Consolas" w:hAnsi="Consolas"/>
          <w:sz w:val="22"/>
          <w:szCs w:val="22"/>
        </w:rPr>
      </w:pPr>
      <w:r w:rsidRPr="00E94284">
        <w:rPr>
          <w:rFonts w:ascii="Consolas" w:hAnsi="Consolas"/>
          <w:sz w:val="22"/>
          <w:szCs w:val="22"/>
        </w:rPr>
        <w:t>&gt;</w:t>
      </w:r>
      <w:r w:rsidR="0041738C" w:rsidRPr="00E94284">
        <w:rPr>
          <w:rFonts w:ascii="Consolas" w:hAnsi="Consolas"/>
          <w:sz w:val="22"/>
          <w:szCs w:val="22"/>
        </w:rPr>
        <w:t xml:space="preserve"> </w:t>
      </w:r>
      <w:r w:rsidRPr="00E94284">
        <w:rPr>
          <w:rFonts w:ascii="Consolas" w:hAnsi="Consolas"/>
          <w:sz w:val="22"/>
          <w:szCs w:val="22"/>
        </w:rPr>
        <w:t>mongo</w:t>
      </w:r>
    </w:p>
    <w:p w14:paraId="0000007A" w14:textId="2AAC0FF3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Bidi"/>
          <w:sz w:val="22"/>
          <w:szCs w:val="22"/>
        </w:rPr>
      </w:pPr>
      <w:r w:rsidRPr="00E94284">
        <w:rPr>
          <w:rFonts w:ascii="Consolas" w:eastAsia="Consolas" w:hAnsi="Consolas" w:cstheme="minorBidi"/>
          <w:sz w:val="22"/>
          <w:szCs w:val="22"/>
        </w:rPr>
        <w:t xml:space="preserve">&gt; show </w:t>
      </w:r>
      <w:proofErr w:type="spellStart"/>
      <w:r w:rsidRPr="00E94284">
        <w:rPr>
          <w:rFonts w:ascii="Consolas" w:eastAsia="Consolas" w:hAnsi="Consolas" w:cstheme="minorBidi"/>
          <w:sz w:val="22"/>
          <w:szCs w:val="22"/>
        </w:rPr>
        <w:t>dbs</w:t>
      </w:r>
      <w:proofErr w:type="spellEnd"/>
    </w:p>
    <w:p w14:paraId="0000007B" w14:textId="708C8F3B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Bidi"/>
          <w:sz w:val="22"/>
          <w:szCs w:val="22"/>
        </w:rPr>
      </w:pPr>
      <w:r w:rsidRPr="00E94284">
        <w:rPr>
          <w:rFonts w:ascii="Consolas" w:eastAsia="Consolas" w:hAnsi="Consolas" w:cstheme="minorBidi"/>
          <w:sz w:val="22"/>
          <w:szCs w:val="22"/>
        </w:rPr>
        <w:t xml:space="preserve">&gt; use </w:t>
      </w:r>
      <w:proofErr w:type="spellStart"/>
      <w:r w:rsidRPr="00E94284">
        <w:rPr>
          <w:rFonts w:ascii="Consolas" w:eastAsia="Consolas" w:hAnsi="Consolas" w:cstheme="minorBidi"/>
          <w:sz w:val="22"/>
          <w:szCs w:val="22"/>
        </w:rPr>
        <w:t>lafs</w:t>
      </w:r>
      <w:r w:rsidR="4053D44E" w:rsidRPr="00E94284">
        <w:rPr>
          <w:rFonts w:ascii="Consolas" w:eastAsia="Consolas" w:hAnsi="Consolas" w:cstheme="minorBidi"/>
          <w:sz w:val="22"/>
          <w:szCs w:val="22"/>
        </w:rPr>
        <w:t>-</w:t>
      </w:r>
      <w:r w:rsidRPr="00E94284">
        <w:rPr>
          <w:rFonts w:ascii="Consolas" w:eastAsia="Consolas" w:hAnsi="Consolas" w:cstheme="minorBidi"/>
          <w:sz w:val="22"/>
          <w:szCs w:val="22"/>
        </w:rPr>
        <w:t>db</w:t>
      </w:r>
      <w:proofErr w:type="spellEnd"/>
      <w:r w:rsidRPr="00E94284">
        <w:rPr>
          <w:rFonts w:ascii="Consolas" w:eastAsia="Consolas" w:hAnsi="Consolas" w:cstheme="minorBidi"/>
          <w:sz w:val="22"/>
          <w:szCs w:val="22"/>
        </w:rPr>
        <w:t xml:space="preserve"> </w:t>
      </w:r>
    </w:p>
    <w:p w14:paraId="0000007C" w14:textId="77777777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>&gt; show collections</w:t>
      </w:r>
    </w:p>
    <w:p w14:paraId="66DDF5EB" w14:textId="77777777" w:rsidR="00A16A93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 xml:space="preserve">&gt; </w:t>
      </w:r>
      <w:proofErr w:type="spellStart"/>
      <w:proofErr w:type="gramStart"/>
      <w:r w:rsidRPr="00E94284">
        <w:rPr>
          <w:rFonts w:ascii="Consolas" w:eastAsia="Consolas" w:hAnsi="Consolas" w:cstheme="minorHAnsi"/>
          <w:sz w:val="22"/>
          <w:szCs w:val="22"/>
        </w:rPr>
        <w:t>db.getCollection</w:t>
      </w:r>
      <w:proofErr w:type="spellEnd"/>
      <w:proofErr w:type="gramEnd"/>
      <w:r w:rsidRPr="00E94284">
        <w:rPr>
          <w:rFonts w:ascii="Consolas" w:eastAsia="Consolas" w:hAnsi="Consolas" w:cstheme="minorHAnsi"/>
          <w:sz w:val="22"/>
          <w:szCs w:val="22"/>
        </w:rPr>
        <w:t>('question').find({})</w:t>
      </w:r>
    </w:p>
    <w:p w14:paraId="0FB25FB1" w14:textId="77777777" w:rsidR="00A16A93" w:rsidRDefault="00A16A93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7E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55C804D9" wp14:editId="21E3CA2D">
            <wp:extent cx="5022850" cy="1226893"/>
            <wp:effectExtent l="0" t="0" r="6350" b="0"/>
            <wp:docPr id="20" name="image7.png" descr="The Mongo command shell now includes a new database, question collection, and question stored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7.png" descr="The Mongo command shell now includes a new database, question collection, and question stored.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59796" cy="12359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7F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0" w14:textId="1E92CBFC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Running a browser on your computer, you tested sending a question to the REST API endpoint running in one container. That Node JS code in turn connected to the second container running MongoDB</w:t>
      </w:r>
      <w:r w:rsidR="00A84B12" w:rsidRPr="00E87431">
        <w:rPr>
          <w:rFonts w:asciiTheme="minorHAnsi" w:hAnsiTheme="minorHAnsi" w:cstheme="minorBidi"/>
          <w:sz w:val="22"/>
          <w:szCs w:val="22"/>
        </w:rPr>
        <w:t>,</w:t>
      </w:r>
      <w:r w:rsidRPr="00E87431">
        <w:rPr>
          <w:rFonts w:asciiTheme="minorHAnsi" w:hAnsiTheme="minorHAnsi" w:cstheme="minorBidi"/>
          <w:sz w:val="22"/>
          <w:szCs w:val="22"/>
        </w:rPr>
        <w:t xml:space="preserve"> where the question was finally stored.</w:t>
      </w:r>
    </w:p>
    <w:p w14:paraId="00000081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2" w14:textId="59B8DBE1" w:rsidR="000C5856" w:rsidRPr="00E87431" w:rsidRDefault="00EA134B" w:rsidP="00FB37D5">
      <w:pPr>
        <w:pStyle w:val="Heading3"/>
        <w:rPr>
          <w:b/>
          <w:bCs/>
        </w:rPr>
      </w:pPr>
      <w:r w:rsidRPr="00E87431">
        <w:t>Front</w:t>
      </w:r>
      <w:r w:rsidR="00426682" w:rsidRPr="00E87431">
        <w:t>e</w:t>
      </w:r>
      <w:r w:rsidRPr="00E87431">
        <w:t>nd Development</w:t>
      </w:r>
    </w:p>
    <w:p w14:paraId="564A31D5" w14:textId="77777777" w:rsidR="00EB4C34" w:rsidRDefault="00EB4C34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</w:p>
    <w:p w14:paraId="00000083" w14:textId="3BB2D2B5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Because the frontend Angular site is a separate code repository, it is a separate directory on your computer. Therefore, a separate docker-</w:t>
      </w:r>
      <w:proofErr w:type="gramStart"/>
      <w:r w:rsidRPr="00E87431">
        <w:rPr>
          <w:rFonts w:asciiTheme="minorHAnsi" w:hAnsiTheme="minorHAnsi" w:cstheme="minorBidi"/>
          <w:sz w:val="22"/>
          <w:szCs w:val="22"/>
        </w:rPr>
        <w:t>compose</w:t>
      </w:r>
      <w:proofErr w:type="gramEnd"/>
      <w:r w:rsidR="006406A0" w:rsidRPr="00E87431">
        <w:rPr>
          <w:rFonts w:asciiTheme="minorHAnsi" w:hAnsiTheme="minorHAnsi" w:cstheme="minorBidi"/>
          <w:sz w:val="22"/>
          <w:szCs w:val="22"/>
        </w:rPr>
        <w:t xml:space="preserve"> YML</w:t>
      </w:r>
      <w:r w:rsidRPr="00E87431">
        <w:rPr>
          <w:rFonts w:asciiTheme="minorHAnsi" w:hAnsiTheme="minorHAnsi" w:cstheme="minorBidi"/>
          <w:sz w:val="22"/>
          <w:szCs w:val="22"/>
        </w:rPr>
        <w:t xml:space="preserve"> file needs to be created there to load it into a container. By specifying the same external virtual network, </w:t>
      </w:r>
      <w:r w:rsidR="006406A0" w:rsidRPr="00E87431">
        <w:rPr>
          <w:rFonts w:asciiTheme="minorHAnsi" w:hAnsiTheme="minorHAnsi" w:cstheme="minorBidi"/>
          <w:sz w:val="22"/>
          <w:szCs w:val="22"/>
        </w:rPr>
        <w:t xml:space="preserve">you </w:t>
      </w:r>
      <w:r w:rsidRPr="00E87431">
        <w:rPr>
          <w:rFonts w:asciiTheme="minorHAnsi" w:hAnsiTheme="minorHAnsi" w:cstheme="minorBidi"/>
          <w:sz w:val="22"/>
          <w:szCs w:val="22"/>
        </w:rPr>
        <w:t>will communicate with the other two containers</w:t>
      </w:r>
      <w:r w:rsidR="00757CA6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questions and answers </w:t>
      </w:r>
      <w:r w:rsidR="00D557F5">
        <w:rPr>
          <w:rFonts w:asciiTheme="minorHAnsi" w:hAnsiTheme="minorHAnsi" w:cstheme="minorBidi"/>
          <w:sz w:val="22"/>
          <w:szCs w:val="22"/>
        </w:rPr>
        <w:t xml:space="preserve">that were </w:t>
      </w:r>
      <w:r w:rsidR="00D557F5" w:rsidRPr="00E87431">
        <w:rPr>
          <w:rFonts w:asciiTheme="minorHAnsi" w:hAnsiTheme="minorHAnsi" w:cstheme="minorBidi"/>
          <w:sz w:val="22"/>
          <w:szCs w:val="22"/>
        </w:rPr>
        <w:t xml:space="preserve">previously entered </w:t>
      </w:r>
      <w:r w:rsidRPr="00E87431">
        <w:rPr>
          <w:rFonts w:asciiTheme="minorHAnsi" w:hAnsiTheme="minorHAnsi" w:cstheme="minorBidi"/>
          <w:sz w:val="22"/>
          <w:szCs w:val="22"/>
        </w:rPr>
        <w:t xml:space="preserve">shown on the </w:t>
      </w:r>
      <w:proofErr w:type="gramStart"/>
      <w:r w:rsidRPr="00E87431">
        <w:rPr>
          <w:rFonts w:asciiTheme="minorHAnsi" w:hAnsiTheme="minorHAnsi" w:cstheme="minorBidi"/>
          <w:sz w:val="22"/>
          <w:szCs w:val="22"/>
        </w:rPr>
        <w:t>frontend</w:t>
      </w:r>
      <w:proofErr w:type="gramEnd"/>
      <w:r w:rsidRPr="00E87431">
        <w:rPr>
          <w:rFonts w:asciiTheme="minorHAnsi" w:hAnsiTheme="minorHAnsi" w:cstheme="minorBidi"/>
          <w:sz w:val="22"/>
          <w:szCs w:val="22"/>
        </w:rPr>
        <w:t xml:space="preserve"> web application.</w:t>
      </w:r>
    </w:p>
    <w:p w14:paraId="00000084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85" w14:textId="2A847898" w:rsidR="000C5856" w:rsidRPr="00E94284" w:rsidRDefault="00EA134B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lastRenderedPageBreak/>
        <w:t>docker-</w:t>
      </w:r>
      <w:proofErr w:type="spellStart"/>
      <w:r w:rsidRPr="00E94284">
        <w:rPr>
          <w:rFonts w:ascii="Consolas" w:hAnsi="Consolas" w:cstheme="minorHAnsi"/>
          <w:sz w:val="22"/>
          <w:szCs w:val="22"/>
        </w:rPr>
        <w:t>compose.yml</w:t>
      </w:r>
      <w:proofErr w:type="spellEnd"/>
    </w:p>
    <w:p w14:paraId="37132D25" w14:textId="75B7BAAE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</w:p>
    <w:p w14:paraId="24269FA1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version: '3.7'</w:t>
      </w:r>
    </w:p>
    <w:p w14:paraId="78C6A08D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services:</w:t>
      </w:r>
    </w:p>
    <w:p w14:paraId="770A42D8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ngular frontend application</w:t>
      </w:r>
    </w:p>
    <w:p w14:paraId="5FB361F6" w14:textId="626C7D0D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app:</w:t>
      </w:r>
    </w:p>
    <w:p w14:paraId="7FC20031" w14:textId="4943AD4E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E94284">
        <w:rPr>
          <w:rFonts w:ascii="Consolas" w:hAnsi="Consolas" w:cstheme="minorHAnsi"/>
          <w:sz w:val="22"/>
          <w:szCs w:val="22"/>
        </w:rPr>
        <w:t>container_name</w:t>
      </w:r>
      <w:proofErr w:type="spellEnd"/>
      <w:r w:rsidRPr="00E94284">
        <w:rPr>
          <w:rFonts w:ascii="Consolas" w:hAnsi="Consolas" w:cstheme="minorHAnsi"/>
          <w:sz w:val="22"/>
          <w:szCs w:val="22"/>
        </w:rPr>
        <w:t xml:space="preserve">: </w:t>
      </w:r>
      <w:proofErr w:type="spellStart"/>
      <w:r w:rsidRPr="00E94284">
        <w:rPr>
          <w:rFonts w:ascii="Consolas" w:hAnsi="Consolas" w:cstheme="minorHAnsi"/>
          <w:sz w:val="22"/>
          <w:szCs w:val="22"/>
        </w:rPr>
        <w:t>lafs</w:t>
      </w:r>
      <w:proofErr w:type="spellEnd"/>
      <w:r w:rsidRPr="00E94284">
        <w:rPr>
          <w:rFonts w:ascii="Consolas" w:hAnsi="Consolas" w:cstheme="minorHAnsi"/>
          <w:sz w:val="22"/>
          <w:szCs w:val="22"/>
        </w:rPr>
        <w:t>-web</w:t>
      </w:r>
    </w:p>
    <w:p w14:paraId="508E523C" w14:textId="27C881D9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restart: always</w:t>
      </w:r>
    </w:p>
    <w:p w14:paraId="7EF59A24" w14:textId="3779DB97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uild</w:t>
      </w:r>
      <w:proofErr w:type="gramStart"/>
      <w:r w:rsidRPr="00E94284">
        <w:rPr>
          <w:rFonts w:ascii="Consolas" w:hAnsi="Consolas" w:cstheme="minorHAnsi"/>
          <w:sz w:val="22"/>
          <w:szCs w:val="22"/>
        </w:rPr>
        <w:t>: .</w:t>
      </w:r>
      <w:proofErr w:type="gramEnd"/>
    </w:p>
    <w:p w14:paraId="2481A80A" w14:textId="254945ED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orts:</w:t>
      </w:r>
    </w:p>
    <w:p w14:paraId="75233DFD" w14:textId="1BFC03A4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- '4200:4200'</w:t>
      </w:r>
    </w:p>
    <w:p w14:paraId="640DFDC2" w14:textId="466C7769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command: &gt; </w:t>
      </w:r>
    </w:p>
    <w:p w14:paraId="07CCD638" w14:textId="33E889A1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bash -c "</w:t>
      </w:r>
      <w:proofErr w:type="spellStart"/>
      <w:r w:rsidRPr="00E94284">
        <w:rPr>
          <w:rFonts w:ascii="Consolas" w:hAnsi="Consolas" w:cstheme="minorHAnsi"/>
          <w:sz w:val="22"/>
          <w:szCs w:val="22"/>
        </w:rPr>
        <w:t>npm</w:t>
      </w:r>
      <w:proofErr w:type="spellEnd"/>
      <w:r w:rsidRPr="00E94284">
        <w:rPr>
          <w:rFonts w:ascii="Consolas" w:hAnsi="Consolas" w:cstheme="minorHAnsi"/>
          <w:sz w:val="22"/>
          <w:szCs w:val="22"/>
        </w:rPr>
        <w:t xml:space="preserve"> install &amp;&amp; ng serve --host 0.0.0.0 --port 4200"</w:t>
      </w:r>
    </w:p>
    <w:p w14:paraId="5842D48B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# Attach the external network to these containers</w:t>
      </w:r>
    </w:p>
    <w:p w14:paraId="16E0CD2A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networks:</w:t>
      </w:r>
    </w:p>
    <w:p w14:paraId="492B709D" w14:textId="7AF4B5E2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default:</w:t>
      </w:r>
    </w:p>
    <w:p w14:paraId="228C2542" w14:textId="5B61C566" w:rsidR="006406A0" w:rsidRPr="00E94284" w:rsidRDefault="006406A0" w:rsidP="00FB37D5">
      <w:pPr>
        <w:suppressAutoHyphens/>
        <w:ind w:left="54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ternal:</w:t>
      </w:r>
    </w:p>
    <w:p w14:paraId="5FB8A97E" w14:textId="7C40A97B" w:rsidR="006406A0" w:rsidRPr="00E94284" w:rsidRDefault="006406A0" w:rsidP="00FB37D5">
      <w:pPr>
        <w:tabs>
          <w:tab w:val="left" w:pos="720"/>
        </w:tabs>
        <w:suppressAutoHyphens/>
        <w:ind w:left="72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 xml:space="preserve">name: </w:t>
      </w:r>
      <w:proofErr w:type="spellStart"/>
      <w:r w:rsidRPr="00E94284">
        <w:rPr>
          <w:rFonts w:ascii="Consolas" w:hAnsi="Consolas" w:cstheme="minorHAnsi"/>
          <w:sz w:val="22"/>
          <w:szCs w:val="22"/>
        </w:rPr>
        <w:t>lafs</w:t>
      </w:r>
      <w:proofErr w:type="spellEnd"/>
      <w:r w:rsidRPr="00E94284">
        <w:rPr>
          <w:rFonts w:ascii="Consolas" w:hAnsi="Consolas" w:cstheme="minorHAnsi"/>
          <w:sz w:val="22"/>
          <w:szCs w:val="22"/>
        </w:rPr>
        <w:t>-net</w:t>
      </w:r>
    </w:p>
    <w:p w14:paraId="00000096" w14:textId="77777777" w:rsidR="000C5856" w:rsidRPr="00E87431" w:rsidRDefault="000C5856" w:rsidP="00FB37D5">
      <w:pPr>
        <w:shd w:val="clear" w:color="auto" w:fill="FFFFFF"/>
        <w:suppressAutoHyphens/>
        <w:contextualSpacing/>
        <w:rPr>
          <w:rFonts w:asciiTheme="minorHAnsi" w:eastAsia="JetBrains Mono" w:hAnsiTheme="minorHAnsi" w:cstheme="minorHAnsi"/>
          <w:sz w:val="22"/>
          <w:szCs w:val="22"/>
        </w:rPr>
      </w:pPr>
    </w:p>
    <w:p w14:paraId="00000097" w14:textId="7991DB12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The Angular tutorial code is written to run against a Heroku cloud instance</w:t>
      </w:r>
      <w:r w:rsidR="006406A0" w:rsidRPr="00E87431">
        <w:rPr>
          <w:rFonts w:asciiTheme="minorHAnsi" w:hAnsiTheme="minorHAnsi" w:cstheme="minorHAnsi"/>
          <w:sz w:val="22"/>
          <w:szCs w:val="22"/>
        </w:rPr>
        <w:t>,</w:t>
      </w:r>
      <w:r w:rsidRPr="00E87431">
        <w:rPr>
          <w:rFonts w:asciiTheme="minorHAnsi" w:hAnsiTheme="minorHAnsi" w:cstheme="minorHAnsi"/>
          <w:sz w:val="22"/>
          <w:szCs w:val="22"/>
        </w:rPr>
        <w:t xml:space="preserve"> so you will need to change the </w:t>
      </w:r>
      <w:proofErr w:type="spellStart"/>
      <w:r w:rsidRPr="00E87431">
        <w:rPr>
          <w:rFonts w:asciiTheme="minorHAnsi" w:hAnsiTheme="minorHAnsi" w:cstheme="minorHAnsi"/>
          <w:b/>
          <w:bCs/>
          <w:sz w:val="22"/>
          <w:szCs w:val="22"/>
        </w:rPr>
        <w:t>api_url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 xml:space="preserve"> value in </w:t>
      </w:r>
      <w:proofErr w:type="spellStart"/>
      <w:r w:rsidRPr="00E87431">
        <w:rPr>
          <w:rFonts w:asciiTheme="minorHAnsi" w:hAnsiTheme="minorHAnsi" w:cstheme="minorHAnsi"/>
          <w:b/>
          <w:bCs/>
          <w:sz w:val="22"/>
          <w:szCs w:val="22"/>
        </w:rPr>
        <w:t>src</w:t>
      </w:r>
      <w:proofErr w:type="spellEnd"/>
      <w:r w:rsidRPr="00E87431">
        <w:rPr>
          <w:rFonts w:asciiTheme="minorHAnsi" w:hAnsiTheme="minorHAnsi" w:cstheme="minorHAnsi"/>
          <w:b/>
          <w:bCs/>
          <w:sz w:val="22"/>
          <w:szCs w:val="22"/>
        </w:rPr>
        <w:t>/environments/</w:t>
      </w:r>
      <w:proofErr w:type="spellStart"/>
      <w:r w:rsidRPr="00E87431">
        <w:rPr>
          <w:rFonts w:asciiTheme="minorHAnsi" w:hAnsiTheme="minorHAnsi" w:cstheme="minorHAnsi"/>
          <w:b/>
          <w:bCs/>
          <w:sz w:val="22"/>
          <w:szCs w:val="22"/>
        </w:rPr>
        <w:t>environment.ts</w:t>
      </w:r>
      <w:proofErr w:type="spellEnd"/>
      <w:r w:rsidR="006406A0" w:rsidRPr="00E87431">
        <w:rPr>
          <w:rFonts w:asciiTheme="minorHAnsi" w:hAnsiTheme="minorHAnsi" w:cstheme="minorHAnsi"/>
          <w:sz w:val="22"/>
          <w:szCs w:val="22"/>
        </w:rPr>
        <w:t>.</w:t>
      </w:r>
    </w:p>
    <w:p w14:paraId="6B8E3D2B" w14:textId="4ACD8FBC" w:rsidR="006406A0" w:rsidRPr="00E87431" w:rsidRDefault="006406A0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6E89DA25" w14:textId="77777777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export const environment = {</w:t>
      </w:r>
    </w:p>
    <w:p w14:paraId="3982BBB2" w14:textId="0ADE44FB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production: false,</w:t>
      </w:r>
    </w:p>
    <w:p w14:paraId="6767780C" w14:textId="0C09185E" w:rsidR="006406A0" w:rsidRPr="00E94284" w:rsidRDefault="006406A0" w:rsidP="00FB37D5">
      <w:pPr>
        <w:tabs>
          <w:tab w:val="left" w:pos="450"/>
        </w:tabs>
        <w:suppressAutoHyphens/>
        <w:ind w:left="450"/>
        <w:contextualSpacing/>
        <w:rPr>
          <w:rFonts w:ascii="Consolas" w:hAnsi="Consolas" w:cstheme="minorHAnsi"/>
          <w:sz w:val="22"/>
          <w:szCs w:val="22"/>
        </w:rPr>
      </w:pPr>
      <w:proofErr w:type="spellStart"/>
      <w:r w:rsidRPr="00E94284">
        <w:rPr>
          <w:rFonts w:ascii="Consolas" w:hAnsi="Consolas" w:cstheme="minorHAnsi"/>
          <w:sz w:val="22"/>
          <w:szCs w:val="22"/>
        </w:rPr>
        <w:t>api_url</w:t>
      </w:r>
      <w:proofErr w:type="spellEnd"/>
      <w:r w:rsidRPr="00E94284">
        <w:rPr>
          <w:rFonts w:ascii="Consolas" w:hAnsi="Consolas" w:cstheme="minorHAnsi"/>
          <w:sz w:val="22"/>
          <w:szCs w:val="22"/>
        </w:rPr>
        <w:t xml:space="preserve">: </w:t>
      </w:r>
      <w:r w:rsidRPr="00E94284">
        <w:rPr>
          <w:rFonts w:ascii="Consolas" w:hAnsi="Consolas" w:cstheme="minorHAnsi"/>
          <w:sz w:val="22"/>
          <w:szCs w:val="22"/>
          <w:highlight w:val="yellow"/>
        </w:rPr>
        <w:t>'http://localhost:3000'</w:t>
      </w:r>
    </w:p>
    <w:p w14:paraId="4B0FF58A" w14:textId="07756324" w:rsidR="006406A0" w:rsidRPr="00E94284" w:rsidRDefault="006406A0" w:rsidP="00FB37D5">
      <w:pPr>
        <w:suppressAutoHyphens/>
        <w:ind w:left="360"/>
        <w:contextualSpacing/>
        <w:rPr>
          <w:rFonts w:ascii="Consolas" w:hAnsi="Consolas" w:cstheme="minorHAnsi"/>
          <w:sz w:val="22"/>
          <w:szCs w:val="22"/>
        </w:rPr>
      </w:pPr>
      <w:r w:rsidRPr="00E94284">
        <w:rPr>
          <w:rFonts w:ascii="Consolas" w:hAnsi="Consolas" w:cstheme="minorHAnsi"/>
          <w:sz w:val="22"/>
          <w:szCs w:val="22"/>
        </w:rPr>
        <w:t>};</w:t>
      </w:r>
    </w:p>
    <w:p w14:paraId="0000009D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9E" w14:textId="71C30D40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>Start the container as you did for the backend application</w:t>
      </w:r>
      <w:r w:rsidR="00883A71">
        <w:rPr>
          <w:rFonts w:asciiTheme="minorHAnsi" w:hAnsiTheme="minorHAnsi" w:cstheme="minorBidi"/>
          <w:sz w:val="22"/>
          <w:szCs w:val="22"/>
        </w:rPr>
        <w:t>. O</w:t>
      </w:r>
      <w:r w:rsidRPr="00E87431">
        <w:rPr>
          <w:rFonts w:asciiTheme="minorHAnsi" w:hAnsiTheme="minorHAnsi" w:cstheme="minorBidi"/>
          <w:sz w:val="22"/>
          <w:szCs w:val="22"/>
        </w:rPr>
        <w:t>pen a browser and navigate to http://localhost:4200</w:t>
      </w:r>
      <w:r w:rsidR="00883A71">
        <w:rPr>
          <w:rFonts w:asciiTheme="minorHAnsi" w:hAnsiTheme="minorHAnsi" w:cstheme="minorBidi"/>
          <w:sz w:val="22"/>
          <w:szCs w:val="22"/>
        </w:rPr>
        <w:t>.</w:t>
      </w:r>
      <w:r w:rsidRPr="00E87431">
        <w:rPr>
          <w:rFonts w:asciiTheme="minorHAnsi" w:hAnsiTheme="minorHAnsi" w:cstheme="minorBidi"/>
          <w:sz w:val="22"/>
          <w:szCs w:val="22"/>
        </w:rPr>
        <w:t xml:space="preserve"> </w:t>
      </w:r>
      <w:r w:rsidR="00883A71">
        <w:rPr>
          <w:rFonts w:asciiTheme="minorHAnsi" w:hAnsiTheme="minorHAnsi" w:cstheme="minorBidi"/>
          <w:sz w:val="22"/>
          <w:szCs w:val="22"/>
        </w:rPr>
        <w:t>C</w:t>
      </w:r>
      <w:r w:rsidRPr="00E87431">
        <w:rPr>
          <w:rFonts w:asciiTheme="minorHAnsi" w:hAnsiTheme="minorHAnsi" w:cstheme="minorBidi"/>
          <w:sz w:val="22"/>
          <w:szCs w:val="22"/>
        </w:rPr>
        <w:t>hoose the Angular category</w:t>
      </w:r>
      <w:r w:rsidR="00883A71">
        <w:rPr>
          <w:rFonts w:asciiTheme="minorHAnsi" w:hAnsiTheme="minorHAnsi" w:cstheme="minorBidi"/>
          <w:sz w:val="22"/>
          <w:szCs w:val="22"/>
        </w:rPr>
        <w:t>. You</w:t>
      </w:r>
      <w:r w:rsidRPr="00E87431">
        <w:rPr>
          <w:rFonts w:asciiTheme="minorHAnsi" w:hAnsiTheme="minorHAnsi" w:cstheme="minorBidi"/>
          <w:sz w:val="22"/>
          <w:szCs w:val="22"/>
        </w:rPr>
        <w:t xml:space="preserve"> will see the following:</w:t>
      </w:r>
    </w:p>
    <w:p w14:paraId="28068B37" w14:textId="77777777" w:rsidR="00276E38" w:rsidRPr="00E87431" w:rsidRDefault="00276E38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9F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noProof/>
          <w:sz w:val="22"/>
          <w:szCs w:val="22"/>
        </w:rPr>
        <w:drawing>
          <wp:inline distT="0" distB="0" distL="0" distR="0" wp14:anchorId="756ED36B" wp14:editId="32291880">
            <wp:extent cx="2228850" cy="2004685"/>
            <wp:effectExtent l="19050" t="19050" r="19050" b="15240"/>
            <wp:docPr id="19" name="image5.png" descr="The New Question button and a mock entry, &quot;What is the meaning of life?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 descr="A screenshot of a cell phone  Description automatically generated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61463" cy="20340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000A0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1" w14:textId="4AE319FE" w:rsidR="000C5856" w:rsidRPr="00E87431" w:rsidRDefault="00EA134B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  <w:r w:rsidRPr="00E87431">
        <w:rPr>
          <w:rFonts w:asciiTheme="minorHAnsi" w:hAnsiTheme="minorHAnsi" w:cstheme="minorHAnsi"/>
          <w:sz w:val="22"/>
          <w:szCs w:val="22"/>
        </w:rPr>
        <w:t>You now have three Docker containers</w:t>
      </w:r>
      <w:r w:rsidR="000273BA">
        <w:rPr>
          <w:rFonts w:asciiTheme="minorHAnsi" w:hAnsiTheme="minorHAnsi" w:cstheme="minorHAnsi"/>
          <w:sz w:val="22"/>
          <w:szCs w:val="22"/>
        </w:rPr>
        <w:t xml:space="preserve">. Each container is </w:t>
      </w:r>
      <w:r w:rsidRPr="00E87431">
        <w:rPr>
          <w:rFonts w:asciiTheme="minorHAnsi" w:hAnsiTheme="minorHAnsi" w:cstheme="minorHAnsi"/>
          <w:sz w:val="22"/>
          <w:szCs w:val="22"/>
        </w:rPr>
        <w:t>isolated from the other</w:t>
      </w:r>
      <w:r w:rsidR="00A96646" w:rsidRPr="00E87431">
        <w:rPr>
          <w:rFonts w:asciiTheme="minorHAnsi" w:hAnsiTheme="minorHAnsi" w:cstheme="minorHAnsi"/>
          <w:sz w:val="22"/>
          <w:szCs w:val="22"/>
        </w:rPr>
        <w:t>s</w:t>
      </w:r>
      <w:r w:rsidRPr="00E87431">
        <w:rPr>
          <w:rFonts w:asciiTheme="minorHAnsi" w:hAnsiTheme="minorHAnsi" w:cstheme="minorHAnsi"/>
          <w:sz w:val="22"/>
          <w:szCs w:val="22"/>
        </w:rPr>
        <w:t xml:space="preserve"> yet communicating together. Use the </w:t>
      </w:r>
      <w:r w:rsidR="006406A0" w:rsidRPr="00490A04">
        <w:rPr>
          <w:rFonts w:asciiTheme="minorHAnsi" w:hAnsiTheme="minorHAnsi" w:cstheme="minorHAnsi"/>
          <w:sz w:val="22"/>
          <w:szCs w:val="22"/>
        </w:rPr>
        <w:t xml:space="preserve">Docker </w:t>
      </w:r>
      <w:proofErr w:type="spellStart"/>
      <w:r w:rsidR="006406A0" w:rsidRPr="00490A04">
        <w:rPr>
          <w:rFonts w:asciiTheme="minorHAnsi" w:hAnsiTheme="minorHAnsi" w:cstheme="minorHAnsi"/>
          <w:sz w:val="22"/>
          <w:szCs w:val="22"/>
        </w:rPr>
        <w:t>ps</w:t>
      </w:r>
      <w:proofErr w:type="spellEnd"/>
      <w:r w:rsidRPr="00E87431">
        <w:rPr>
          <w:rFonts w:asciiTheme="minorHAnsi" w:hAnsiTheme="minorHAnsi" w:cstheme="minorHAnsi"/>
          <w:sz w:val="22"/>
          <w:szCs w:val="22"/>
        </w:rPr>
        <w:t xml:space="preserve"> command</w:t>
      </w:r>
      <w:r w:rsidR="00490A04">
        <w:rPr>
          <w:rFonts w:asciiTheme="minorHAnsi" w:hAnsiTheme="minorHAnsi" w:cstheme="minorHAnsi"/>
          <w:sz w:val="22"/>
          <w:szCs w:val="22"/>
        </w:rPr>
        <w:t xml:space="preserve"> below</w:t>
      </w:r>
      <w:r w:rsidRPr="00E87431">
        <w:rPr>
          <w:rFonts w:asciiTheme="minorHAnsi" w:hAnsiTheme="minorHAnsi" w:cstheme="minorHAnsi"/>
          <w:sz w:val="22"/>
          <w:szCs w:val="22"/>
        </w:rPr>
        <w:t xml:space="preserve"> to see all the container instances running and their configured state</w:t>
      </w:r>
      <w:r w:rsidR="00490A04">
        <w:rPr>
          <w:rFonts w:asciiTheme="minorHAnsi" w:hAnsiTheme="minorHAnsi" w:cstheme="minorHAnsi"/>
          <w:sz w:val="22"/>
          <w:szCs w:val="22"/>
        </w:rPr>
        <w:t xml:space="preserve">. To learn more, visit the </w:t>
      </w:r>
      <w:hyperlink r:id="rId20" w:history="1">
        <w:r w:rsidR="00490A04" w:rsidRPr="00490A04">
          <w:rPr>
            <w:rStyle w:val="Hyperlink"/>
            <w:rFonts w:asciiTheme="minorHAnsi" w:hAnsiTheme="minorHAnsi" w:cstheme="minorHAnsi"/>
            <w:sz w:val="22"/>
            <w:szCs w:val="22"/>
          </w:rPr>
          <w:t>Docker PS</w:t>
        </w:r>
      </w:hyperlink>
      <w:r w:rsidR="00490A04">
        <w:rPr>
          <w:rFonts w:asciiTheme="minorHAnsi" w:hAnsiTheme="minorHAnsi" w:cstheme="minorHAnsi"/>
          <w:sz w:val="22"/>
          <w:szCs w:val="22"/>
        </w:rPr>
        <w:t xml:space="preserve"> webpage.</w:t>
      </w:r>
    </w:p>
    <w:p w14:paraId="73753C5F" w14:textId="77777777" w:rsidR="006406A0" w:rsidRPr="00E87431" w:rsidRDefault="006406A0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3" w14:textId="088836BE" w:rsidR="000C5856" w:rsidRPr="00E94284" w:rsidRDefault="00EA134B" w:rsidP="00FB37D5">
      <w:pPr>
        <w:suppressAutoHyphens/>
        <w:ind w:left="360"/>
        <w:contextualSpacing/>
        <w:rPr>
          <w:rFonts w:ascii="Consolas" w:eastAsia="Consolas" w:hAnsi="Consolas" w:cstheme="minorHAnsi"/>
          <w:sz w:val="22"/>
          <w:szCs w:val="22"/>
        </w:rPr>
      </w:pPr>
      <w:r w:rsidRPr="00E94284">
        <w:rPr>
          <w:rFonts w:ascii="Consolas" w:eastAsia="Consolas" w:hAnsi="Consolas" w:cstheme="minorHAnsi"/>
          <w:sz w:val="22"/>
          <w:szCs w:val="22"/>
        </w:rPr>
        <w:t xml:space="preserve">&gt; docker </w:t>
      </w:r>
      <w:proofErr w:type="spellStart"/>
      <w:r w:rsidRPr="00E94284">
        <w:rPr>
          <w:rFonts w:ascii="Consolas" w:eastAsia="Consolas" w:hAnsi="Consolas" w:cstheme="minorHAnsi"/>
          <w:sz w:val="22"/>
          <w:szCs w:val="22"/>
        </w:rPr>
        <w:t>ps</w:t>
      </w:r>
      <w:proofErr w:type="spellEnd"/>
      <w:r w:rsidRPr="00E94284">
        <w:rPr>
          <w:rFonts w:ascii="Consolas" w:eastAsia="Consolas" w:hAnsi="Consolas" w:cstheme="minorHAnsi"/>
          <w:sz w:val="22"/>
          <w:szCs w:val="22"/>
        </w:rPr>
        <w:t xml:space="preserve"> -a</w:t>
      </w:r>
    </w:p>
    <w:p w14:paraId="6CA8C75A" w14:textId="77777777" w:rsidR="00A84B12" w:rsidRPr="00E87431" w:rsidRDefault="00A84B12" w:rsidP="00FB37D5">
      <w:pPr>
        <w:suppressAutoHyphens/>
        <w:contextualSpacing/>
        <w:rPr>
          <w:rFonts w:asciiTheme="minorHAnsi" w:eastAsia="Consolas" w:hAnsiTheme="minorHAnsi" w:cstheme="minorHAnsi"/>
          <w:sz w:val="22"/>
          <w:szCs w:val="22"/>
        </w:rPr>
      </w:pPr>
    </w:p>
    <w:p w14:paraId="000000A4" w14:textId="77777777" w:rsidR="000C5856" w:rsidRPr="00E87431" w:rsidRDefault="00EA134B" w:rsidP="00FB37D5">
      <w:pPr>
        <w:suppressAutoHyphens/>
        <w:contextualSpacing/>
        <w:jc w:val="center"/>
        <w:rPr>
          <w:rFonts w:asciiTheme="minorHAnsi" w:eastAsia="Consolas" w:hAnsiTheme="minorHAnsi" w:cstheme="minorHAnsi"/>
          <w:sz w:val="22"/>
          <w:szCs w:val="22"/>
        </w:rPr>
      </w:pPr>
      <w:r w:rsidRPr="00E87431">
        <w:rPr>
          <w:rFonts w:asciiTheme="minorHAnsi" w:eastAsia="Consolas" w:hAnsiTheme="minorHAnsi" w:cstheme="minorHAnsi"/>
          <w:noProof/>
          <w:sz w:val="22"/>
          <w:szCs w:val="22"/>
        </w:rPr>
        <w:drawing>
          <wp:inline distT="0" distB="0" distL="0" distR="0" wp14:anchorId="37B1A0DD" wp14:editId="3AD642C1">
            <wp:extent cx="5925859" cy="590550"/>
            <wp:effectExtent l="0" t="0" r="0" b="0"/>
            <wp:docPr id="22" name="image1.png" descr="Window showing the &gt; docker ps -a command and all the container instances running and their configured sta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.png" descr="Window showing the &gt; docker ps -a command and all the container instances running and their configured state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46192" cy="61250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0A5" w14:textId="77777777" w:rsidR="000C5856" w:rsidRPr="00E87431" w:rsidRDefault="000C5856" w:rsidP="00FB37D5">
      <w:pPr>
        <w:suppressAutoHyphens/>
        <w:contextualSpacing/>
        <w:rPr>
          <w:rFonts w:asciiTheme="minorHAnsi" w:hAnsiTheme="minorHAnsi" w:cstheme="minorHAnsi"/>
          <w:sz w:val="22"/>
          <w:szCs w:val="22"/>
        </w:rPr>
      </w:pPr>
    </w:p>
    <w:p w14:paraId="000000A7" w14:textId="1F32F276" w:rsidR="000C5856" w:rsidRPr="00E87431" w:rsidRDefault="00EA134B" w:rsidP="00FB37D5">
      <w:pPr>
        <w:suppressAutoHyphens/>
        <w:contextualSpacing/>
        <w:rPr>
          <w:rFonts w:asciiTheme="minorHAnsi" w:hAnsiTheme="minorHAnsi" w:cstheme="minorBidi"/>
          <w:sz w:val="22"/>
          <w:szCs w:val="22"/>
        </w:rPr>
      </w:pPr>
      <w:r w:rsidRPr="00E87431">
        <w:rPr>
          <w:rFonts w:asciiTheme="minorHAnsi" w:hAnsiTheme="minorHAnsi" w:cstheme="minorBidi"/>
          <w:sz w:val="22"/>
          <w:szCs w:val="22"/>
        </w:rPr>
        <w:t xml:space="preserve">These container images can be deployed to a </w:t>
      </w:r>
      <w:r w:rsidR="00725F42" w:rsidRPr="00E87431">
        <w:rPr>
          <w:rFonts w:asciiTheme="minorHAnsi" w:hAnsiTheme="minorHAnsi" w:cstheme="minorBidi"/>
          <w:sz w:val="22"/>
          <w:szCs w:val="22"/>
        </w:rPr>
        <w:t>server</w:t>
      </w:r>
      <w:r w:rsidRPr="00E87431">
        <w:rPr>
          <w:rFonts w:asciiTheme="minorHAnsi" w:hAnsiTheme="minorHAnsi" w:cstheme="minorBidi"/>
          <w:sz w:val="22"/>
          <w:szCs w:val="22"/>
        </w:rPr>
        <w:t xml:space="preserve"> in a data center or to a cloud provider and will run there exactly as you have configured them on your computer</w:t>
      </w:r>
      <w:r w:rsidR="01E47007" w:rsidRPr="00E87431">
        <w:rPr>
          <w:rFonts w:asciiTheme="minorHAnsi" w:hAnsiTheme="minorHAnsi" w:cstheme="minorBidi"/>
          <w:sz w:val="22"/>
          <w:szCs w:val="22"/>
        </w:rPr>
        <w:t>.</w:t>
      </w:r>
    </w:p>
    <w:sectPr w:rsidR="000C5856" w:rsidRPr="00E87431">
      <w:headerReference w:type="default" r:id="rId22"/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7F2193" w14:textId="77777777" w:rsidR="00E46E9B" w:rsidRDefault="00E46E9B">
      <w:r>
        <w:separator/>
      </w:r>
    </w:p>
    <w:p w14:paraId="1138116C" w14:textId="77777777" w:rsidR="00E46E9B" w:rsidRDefault="00E46E9B"/>
  </w:endnote>
  <w:endnote w:type="continuationSeparator" w:id="0">
    <w:p w14:paraId="55EA149E" w14:textId="77777777" w:rsidR="00E46E9B" w:rsidRDefault="00E46E9B">
      <w:r>
        <w:continuationSeparator/>
      </w:r>
    </w:p>
    <w:p w14:paraId="1025D116" w14:textId="77777777" w:rsidR="00E46E9B" w:rsidRDefault="00E46E9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altName w:val="Calibri"/>
    <w:charset w:val="00"/>
    <w:family w:val="auto"/>
    <w:pitch w:val="default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A9" w14:textId="77777777" w:rsidR="000C5856" w:rsidRDefault="00EA134B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</w:p>
  <w:p w14:paraId="000000AA" w14:textId="77777777" w:rsidR="000C5856" w:rsidRDefault="000C58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ind w:right="360"/>
      <w:rPr>
        <w:color w:val="000000"/>
      </w:rPr>
    </w:pPr>
  </w:p>
  <w:p w14:paraId="53FAF953" w14:textId="77777777" w:rsidR="005119B7" w:rsidRDefault="005119B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688712052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68D65625" w14:textId="107CBECD" w:rsidR="005119B7" w:rsidRPr="002E0824" w:rsidRDefault="00D43878" w:rsidP="002E0824">
        <w:pPr>
          <w:pStyle w:val="Footer"/>
          <w:jc w:val="center"/>
          <w:rPr>
            <w:sz w:val="22"/>
            <w:szCs w:val="22"/>
          </w:rPr>
        </w:pPr>
        <w:r w:rsidRPr="00D43878">
          <w:rPr>
            <w:sz w:val="22"/>
            <w:szCs w:val="22"/>
          </w:rPr>
          <w:fldChar w:fldCharType="begin"/>
        </w:r>
        <w:r w:rsidRPr="00D43878">
          <w:rPr>
            <w:sz w:val="22"/>
            <w:szCs w:val="22"/>
          </w:rPr>
          <w:instrText xml:space="preserve"> PAGE   \* MERGEFORMAT </w:instrText>
        </w:r>
        <w:r w:rsidRPr="00D43878">
          <w:rPr>
            <w:sz w:val="22"/>
            <w:szCs w:val="22"/>
          </w:rPr>
          <w:fldChar w:fldCharType="separate"/>
        </w:r>
        <w:r w:rsidR="00D639CA">
          <w:rPr>
            <w:noProof/>
            <w:sz w:val="22"/>
            <w:szCs w:val="22"/>
          </w:rPr>
          <w:t>1</w:t>
        </w:r>
        <w:r w:rsidRPr="00D43878">
          <w:rPr>
            <w:noProof/>
            <w:sz w:val="22"/>
            <w:szCs w:val="22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0B1FEC" w14:textId="77777777" w:rsidR="00E46E9B" w:rsidRDefault="00E46E9B">
      <w:r>
        <w:separator/>
      </w:r>
    </w:p>
    <w:p w14:paraId="69D4A821" w14:textId="77777777" w:rsidR="00E46E9B" w:rsidRDefault="00E46E9B"/>
  </w:footnote>
  <w:footnote w:type="continuationSeparator" w:id="0">
    <w:p w14:paraId="0612AEB1" w14:textId="77777777" w:rsidR="00E46E9B" w:rsidRDefault="00E46E9B">
      <w:r>
        <w:continuationSeparator/>
      </w:r>
    </w:p>
    <w:p w14:paraId="15C45DA6" w14:textId="77777777" w:rsidR="00E46E9B" w:rsidRDefault="00E46E9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81C351" w14:textId="6E6CF279" w:rsidR="005119B7" w:rsidRPr="00E87431" w:rsidRDefault="00B152A5" w:rsidP="00E8743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200"/>
      <w:jc w:val="center"/>
      <w:rPr>
        <w:color w:val="000000"/>
      </w:rPr>
    </w:pPr>
    <w:r w:rsidRPr="00085B81">
      <w:rPr>
        <w:noProof/>
      </w:rPr>
      <w:drawing>
        <wp:inline distT="0" distB="0" distL="0" distR="0" wp14:anchorId="58F8103F" wp14:editId="3F941D33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B2B38B1"/>
    <w:multiLevelType w:val="multilevel"/>
    <w:tmpl w:val="2E8ACC0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093182"/>
    <w:multiLevelType w:val="hybridMultilevel"/>
    <w:tmpl w:val="BD781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C962F3"/>
    <w:multiLevelType w:val="multilevel"/>
    <w:tmpl w:val="7D5E0E0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684320"/>
    <w:multiLevelType w:val="multilevel"/>
    <w:tmpl w:val="AFE68A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3C7455"/>
    <w:multiLevelType w:val="multilevel"/>
    <w:tmpl w:val="5BB0FE5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C11E12"/>
    <w:multiLevelType w:val="hybridMultilevel"/>
    <w:tmpl w:val="79205DF4"/>
    <w:lvl w:ilvl="0" w:tplc="D504AB8E">
      <w:start w:val="1"/>
      <w:numFmt w:val="decimal"/>
      <w:lvlText w:val="%1."/>
      <w:lvlJc w:val="left"/>
      <w:pPr>
        <w:ind w:left="720" w:hanging="360"/>
      </w:pPr>
    </w:lvl>
    <w:lvl w:ilvl="1" w:tplc="D208106A">
      <w:start w:val="1"/>
      <w:numFmt w:val="lowerLetter"/>
      <w:lvlText w:val="%2."/>
      <w:lvlJc w:val="left"/>
      <w:pPr>
        <w:ind w:left="1440" w:hanging="360"/>
      </w:pPr>
    </w:lvl>
    <w:lvl w:ilvl="2" w:tplc="087E27D0">
      <w:start w:val="1"/>
      <w:numFmt w:val="lowerRoman"/>
      <w:lvlText w:val="%3."/>
      <w:lvlJc w:val="right"/>
      <w:pPr>
        <w:ind w:left="2160" w:hanging="180"/>
      </w:pPr>
    </w:lvl>
    <w:lvl w:ilvl="3" w:tplc="C0A2B260">
      <w:start w:val="1"/>
      <w:numFmt w:val="decimal"/>
      <w:lvlText w:val="%4."/>
      <w:lvlJc w:val="left"/>
      <w:pPr>
        <w:ind w:left="2880" w:hanging="360"/>
      </w:pPr>
    </w:lvl>
    <w:lvl w:ilvl="4" w:tplc="9B3CD2E4">
      <w:start w:val="1"/>
      <w:numFmt w:val="lowerLetter"/>
      <w:lvlText w:val="%5."/>
      <w:lvlJc w:val="left"/>
      <w:pPr>
        <w:ind w:left="3600" w:hanging="360"/>
      </w:pPr>
    </w:lvl>
    <w:lvl w:ilvl="5" w:tplc="1D907566">
      <w:start w:val="1"/>
      <w:numFmt w:val="lowerRoman"/>
      <w:lvlText w:val="%6."/>
      <w:lvlJc w:val="right"/>
      <w:pPr>
        <w:ind w:left="4320" w:hanging="180"/>
      </w:pPr>
    </w:lvl>
    <w:lvl w:ilvl="6" w:tplc="65585ABA">
      <w:start w:val="1"/>
      <w:numFmt w:val="decimal"/>
      <w:lvlText w:val="%7."/>
      <w:lvlJc w:val="left"/>
      <w:pPr>
        <w:ind w:left="5040" w:hanging="360"/>
      </w:pPr>
    </w:lvl>
    <w:lvl w:ilvl="7" w:tplc="012C5730">
      <w:start w:val="1"/>
      <w:numFmt w:val="lowerLetter"/>
      <w:lvlText w:val="%8."/>
      <w:lvlJc w:val="left"/>
      <w:pPr>
        <w:ind w:left="5760" w:hanging="360"/>
      </w:pPr>
    </w:lvl>
    <w:lvl w:ilvl="8" w:tplc="3F8A1D50">
      <w:start w:val="1"/>
      <w:numFmt w:val="lowerRoman"/>
      <w:lvlText w:val="%9."/>
      <w:lvlJc w:val="right"/>
      <w:pPr>
        <w:ind w:left="6480" w:hanging="180"/>
      </w:pPr>
    </w:lvl>
  </w:abstractNum>
  <w:num w:numId="1" w16cid:durableId="1989361159">
    <w:abstractNumId w:val="5"/>
  </w:num>
  <w:num w:numId="2" w16cid:durableId="2127582800">
    <w:abstractNumId w:val="3"/>
  </w:num>
  <w:num w:numId="3" w16cid:durableId="1223566236">
    <w:abstractNumId w:val="0"/>
  </w:num>
  <w:num w:numId="4" w16cid:durableId="345254384">
    <w:abstractNumId w:val="2"/>
  </w:num>
  <w:num w:numId="5" w16cid:durableId="160390711">
    <w:abstractNumId w:val="4"/>
  </w:num>
  <w:num w:numId="6" w16cid:durableId="20797483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bQ0Nba0MDUzsjQwMDVQ0lEKTi0uzszPAykwrAUApOlplywAAAA="/>
  </w:docVars>
  <w:rsids>
    <w:rsidRoot w:val="000C5856"/>
    <w:rsid w:val="000273BA"/>
    <w:rsid w:val="00040A0D"/>
    <w:rsid w:val="000440E7"/>
    <w:rsid w:val="00066591"/>
    <w:rsid w:val="000C4058"/>
    <w:rsid w:val="000C5856"/>
    <w:rsid w:val="000E3346"/>
    <w:rsid w:val="00101B2B"/>
    <w:rsid w:val="00134E71"/>
    <w:rsid w:val="001370E2"/>
    <w:rsid w:val="001452FA"/>
    <w:rsid w:val="00157DE3"/>
    <w:rsid w:val="00173837"/>
    <w:rsid w:val="001C4CCC"/>
    <w:rsid w:val="00261A01"/>
    <w:rsid w:val="00276E38"/>
    <w:rsid w:val="002931D3"/>
    <w:rsid w:val="00294CDC"/>
    <w:rsid w:val="002B690F"/>
    <w:rsid w:val="002E0824"/>
    <w:rsid w:val="00391CF3"/>
    <w:rsid w:val="003B7E01"/>
    <w:rsid w:val="003C267C"/>
    <w:rsid w:val="0041738C"/>
    <w:rsid w:val="00426682"/>
    <w:rsid w:val="00490A04"/>
    <w:rsid w:val="004A1F57"/>
    <w:rsid w:val="004A5B69"/>
    <w:rsid w:val="004A7CDC"/>
    <w:rsid w:val="004D1ED0"/>
    <w:rsid w:val="005119B7"/>
    <w:rsid w:val="0056096E"/>
    <w:rsid w:val="005818A2"/>
    <w:rsid w:val="0058399F"/>
    <w:rsid w:val="005B7DD3"/>
    <w:rsid w:val="005D386F"/>
    <w:rsid w:val="005E5521"/>
    <w:rsid w:val="005F0CD0"/>
    <w:rsid w:val="00601B22"/>
    <w:rsid w:val="006020E5"/>
    <w:rsid w:val="00621B02"/>
    <w:rsid w:val="00623119"/>
    <w:rsid w:val="00627379"/>
    <w:rsid w:val="006406A0"/>
    <w:rsid w:val="00687ADC"/>
    <w:rsid w:val="00695771"/>
    <w:rsid w:val="006A000B"/>
    <w:rsid w:val="006A323E"/>
    <w:rsid w:val="006A5DEA"/>
    <w:rsid w:val="00724F2F"/>
    <w:rsid w:val="00725F42"/>
    <w:rsid w:val="00756B7A"/>
    <w:rsid w:val="00757CA6"/>
    <w:rsid w:val="007A4BA9"/>
    <w:rsid w:val="007F1D91"/>
    <w:rsid w:val="007F20DC"/>
    <w:rsid w:val="008036FB"/>
    <w:rsid w:val="00815295"/>
    <w:rsid w:val="00865B64"/>
    <w:rsid w:val="00871963"/>
    <w:rsid w:val="008773E2"/>
    <w:rsid w:val="00883A71"/>
    <w:rsid w:val="008B2D14"/>
    <w:rsid w:val="008B6962"/>
    <w:rsid w:val="008C36D9"/>
    <w:rsid w:val="008D4789"/>
    <w:rsid w:val="00941B03"/>
    <w:rsid w:val="009711D9"/>
    <w:rsid w:val="00996544"/>
    <w:rsid w:val="009F09ED"/>
    <w:rsid w:val="00A106E9"/>
    <w:rsid w:val="00A16A93"/>
    <w:rsid w:val="00A27BD4"/>
    <w:rsid w:val="00A84B12"/>
    <w:rsid w:val="00A96646"/>
    <w:rsid w:val="00AD0B46"/>
    <w:rsid w:val="00AD54F9"/>
    <w:rsid w:val="00B11A63"/>
    <w:rsid w:val="00B152A5"/>
    <w:rsid w:val="00B33C96"/>
    <w:rsid w:val="00B40E51"/>
    <w:rsid w:val="00B41E64"/>
    <w:rsid w:val="00B53518"/>
    <w:rsid w:val="00B70DED"/>
    <w:rsid w:val="00B9138C"/>
    <w:rsid w:val="00BB673A"/>
    <w:rsid w:val="00BD2E24"/>
    <w:rsid w:val="00BE0CC0"/>
    <w:rsid w:val="00C106DF"/>
    <w:rsid w:val="00C27CE1"/>
    <w:rsid w:val="00C40C46"/>
    <w:rsid w:val="00C41C4E"/>
    <w:rsid w:val="00C52340"/>
    <w:rsid w:val="00C747AD"/>
    <w:rsid w:val="00C754DA"/>
    <w:rsid w:val="00C965BE"/>
    <w:rsid w:val="00CC2257"/>
    <w:rsid w:val="00CC2D8B"/>
    <w:rsid w:val="00CC7349"/>
    <w:rsid w:val="00CE57A4"/>
    <w:rsid w:val="00D43878"/>
    <w:rsid w:val="00D557F5"/>
    <w:rsid w:val="00D61B11"/>
    <w:rsid w:val="00D639CA"/>
    <w:rsid w:val="00D67F3D"/>
    <w:rsid w:val="00D756C1"/>
    <w:rsid w:val="00DC48C4"/>
    <w:rsid w:val="00DD2E27"/>
    <w:rsid w:val="00DE3613"/>
    <w:rsid w:val="00E151B3"/>
    <w:rsid w:val="00E214FC"/>
    <w:rsid w:val="00E46E9B"/>
    <w:rsid w:val="00E87431"/>
    <w:rsid w:val="00E94284"/>
    <w:rsid w:val="00EA112F"/>
    <w:rsid w:val="00EA134B"/>
    <w:rsid w:val="00EB1F6B"/>
    <w:rsid w:val="00EB308F"/>
    <w:rsid w:val="00EB4C34"/>
    <w:rsid w:val="00EC22FC"/>
    <w:rsid w:val="00ED3CD9"/>
    <w:rsid w:val="00EE276D"/>
    <w:rsid w:val="00EF4D69"/>
    <w:rsid w:val="00F146B4"/>
    <w:rsid w:val="00F9026E"/>
    <w:rsid w:val="00F91AF3"/>
    <w:rsid w:val="00F93185"/>
    <w:rsid w:val="00FA770B"/>
    <w:rsid w:val="00FB37D5"/>
    <w:rsid w:val="00FF5308"/>
    <w:rsid w:val="01E47007"/>
    <w:rsid w:val="0A7D58A8"/>
    <w:rsid w:val="0D563B05"/>
    <w:rsid w:val="0DF5CAE9"/>
    <w:rsid w:val="15274751"/>
    <w:rsid w:val="16844826"/>
    <w:rsid w:val="1B6695FB"/>
    <w:rsid w:val="24EFEA47"/>
    <w:rsid w:val="2A0ED606"/>
    <w:rsid w:val="2E644933"/>
    <w:rsid w:val="2F278A72"/>
    <w:rsid w:val="3041ABC1"/>
    <w:rsid w:val="32BAE15F"/>
    <w:rsid w:val="341ACBEF"/>
    <w:rsid w:val="35FE36A1"/>
    <w:rsid w:val="379A0702"/>
    <w:rsid w:val="4053D44E"/>
    <w:rsid w:val="431D5489"/>
    <w:rsid w:val="48F59C29"/>
    <w:rsid w:val="4AD35A0D"/>
    <w:rsid w:val="4E8BCB3F"/>
    <w:rsid w:val="53E0917B"/>
    <w:rsid w:val="56B5FC95"/>
    <w:rsid w:val="5A6D8F02"/>
    <w:rsid w:val="5B1BCF96"/>
    <w:rsid w:val="5B5125EA"/>
    <w:rsid w:val="5EC0CB19"/>
    <w:rsid w:val="69A32990"/>
    <w:rsid w:val="75393815"/>
    <w:rsid w:val="7E07BC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7FA894"/>
  <w15:docId w15:val="{0E820E42-620C-3740-966E-9DF2A843E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0DA"/>
  </w:style>
  <w:style w:type="paragraph" w:styleId="Heading1">
    <w:name w:val="heading 1"/>
    <w:basedOn w:val="Normal"/>
    <w:next w:val="Normal"/>
    <w:link w:val="Heading1Char"/>
    <w:uiPriority w:val="9"/>
    <w:qFormat/>
    <w:rsid w:val="00695771"/>
    <w:pPr>
      <w:suppressAutoHyphens/>
      <w:contextualSpacing/>
      <w:jc w:val="center"/>
      <w:outlineLvl w:val="0"/>
    </w:pPr>
    <w:rPr>
      <w:rFonts w:asciiTheme="minorHAnsi" w:hAnsiTheme="minorHAnsi" w:cstheme="minorHAnsi"/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95771"/>
    <w:pPr>
      <w:jc w:val="left"/>
      <w:outlineLvl w:val="1"/>
    </w:pPr>
    <w:rPr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95771"/>
    <w:pPr>
      <w:outlineLvl w:val="2"/>
    </w:pPr>
    <w:rPr>
      <w:b w:val="0"/>
      <w:bCs w:val="0"/>
      <w:i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basedOn w:val="DefaultParagraphFont"/>
    <w:uiPriority w:val="99"/>
    <w:unhideWhenUsed/>
    <w:rsid w:val="00C41C4E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C685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F048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95771"/>
    <w:rPr>
      <w:rFonts w:asciiTheme="minorHAnsi" w:hAnsiTheme="minorHAnsi" w:cstheme="minorHAnsi"/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7558D4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95771"/>
    <w:rPr>
      <w:rFonts w:asciiTheme="minorHAnsi" w:hAnsiTheme="minorHAnsi" w:cstheme="minorHAnsi"/>
      <w:b/>
      <w:bCs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6BB6"/>
  </w:style>
  <w:style w:type="paragraph" w:styleId="Footer">
    <w:name w:val="footer"/>
    <w:basedOn w:val="Normal"/>
    <w:link w:val="FooterChar"/>
    <w:uiPriority w:val="99"/>
    <w:unhideWhenUsed/>
    <w:rsid w:val="006B6BB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6BB6"/>
  </w:style>
  <w:style w:type="character" w:styleId="PageNumber">
    <w:name w:val="page number"/>
    <w:basedOn w:val="DefaultParagraphFont"/>
    <w:uiPriority w:val="99"/>
    <w:semiHidden/>
    <w:unhideWhenUsed/>
    <w:rsid w:val="006B6BB6"/>
  </w:style>
  <w:style w:type="character" w:customStyle="1" w:styleId="Heading3Char">
    <w:name w:val="Heading 3 Char"/>
    <w:basedOn w:val="DefaultParagraphFont"/>
    <w:link w:val="Heading3"/>
    <w:uiPriority w:val="9"/>
    <w:rsid w:val="00695771"/>
    <w:rPr>
      <w:rFonts w:asciiTheme="minorHAnsi" w:hAnsiTheme="minorHAnsi" w:cstheme="minorHAnsi"/>
      <w:i/>
      <w:iCs/>
      <w:sz w:val="22"/>
      <w:szCs w:val="2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25F42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25F42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5F0CD0"/>
  </w:style>
  <w:style w:type="character" w:styleId="UnresolvedMention">
    <w:name w:val="Unresolved Mention"/>
    <w:basedOn w:val="DefaultParagraphFont"/>
    <w:uiPriority w:val="99"/>
    <w:semiHidden/>
    <w:unhideWhenUsed/>
    <w:rsid w:val="00C41C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redhat.com/en/topics/automation/what-is-yaml" TargetMode="External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docs.docker.com/engine/reference/commandline/p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docker.com/engine/reference/commandline/network/" TargetMode="External"/><Relationship Id="rId24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svg"/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9a4c430cefa61dd52f0c8a815b0f8dce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6a47a0179793e9b49e6f8091e3a8d852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g40Yk+e8jw9bo5cIE/ND1irLCuFA==">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</go:docsCustomData>
</go:gDocsCustomXmlDataStorage>
</file>

<file path=customXml/itemProps1.xml><?xml version="1.0" encoding="utf-8"?>
<ds:datastoreItem xmlns:ds="http://schemas.openxmlformats.org/officeDocument/2006/customXml" ds:itemID="{29A48870-21A2-4C44-9252-E1A9481AF46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A30B33-2070-412A-BD2A-F24E1EC807A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68F0CC-1244-4B58-B479-BDD7D7BC3FDD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7</Pages>
  <Words>1138</Words>
  <Characters>6490</Characters>
  <Application>Microsoft Office Word</Application>
  <DocSecurity>0</DocSecurity>
  <Lines>54</Lines>
  <Paragraphs>15</Paragraphs>
  <ScaleCrop>false</ScaleCrop>
  <Company/>
  <LinksUpToDate>false</LinksUpToDate>
  <CharactersWithSpaces>7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470 Module Two Assignment Two Guide</dc:title>
  <dc:creator>John Watson</dc:creator>
  <cp:lastModifiedBy>Thomas Martin</cp:lastModifiedBy>
  <cp:revision>6</cp:revision>
  <dcterms:created xsi:type="dcterms:W3CDTF">2024-01-17T08:33:00Z</dcterms:created>
  <dcterms:modified xsi:type="dcterms:W3CDTF">2024-11-09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62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